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0A9FB" w14:textId="70235C1C" w:rsidR="000D549E" w:rsidRPr="00AC0704" w:rsidRDefault="00C949D7" w:rsidP="00C949D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4"/>
        </w:rPr>
        <w:t>NEZAKET BALONLARI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5"/>
        <w:gridCol w:w="6237"/>
      </w:tblGrid>
      <w:tr w:rsidR="00BF2FB1" w:rsidRPr="006F4C9E" w14:paraId="4BABDBFE" w14:textId="77777777" w:rsidTr="00283BA2">
        <w:tc>
          <w:tcPr>
            <w:tcW w:w="3545" w:type="dxa"/>
          </w:tcPr>
          <w:p w14:paraId="1E94CE3E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6237" w:type="dxa"/>
          </w:tcPr>
          <w:p w14:paraId="4DB8F56B" w14:textId="77777777" w:rsidR="00BF2FB1" w:rsidRPr="006F4C9E" w:rsidRDefault="00253B42" w:rsidP="006F4C9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6F4C9E" w14:paraId="7DBC9944" w14:textId="77777777" w:rsidTr="00283BA2">
        <w:tc>
          <w:tcPr>
            <w:tcW w:w="3545" w:type="dxa"/>
          </w:tcPr>
          <w:p w14:paraId="1B237C1D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6237" w:type="dxa"/>
          </w:tcPr>
          <w:p w14:paraId="3B5D1A09" w14:textId="77777777" w:rsidR="00BF2FB1" w:rsidRPr="006F4C9E" w:rsidRDefault="00253B42" w:rsidP="006F4C9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Kişiler Arası Beceriler</w:t>
            </w:r>
          </w:p>
        </w:tc>
      </w:tr>
      <w:tr w:rsidR="00BF2FB1" w:rsidRPr="006F4C9E" w14:paraId="08D4D51D" w14:textId="77777777" w:rsidTr="00283BA2">
        <w:tc>
          <w:tcPr>
            <w:tcW w:w="3545" w:type="dxa"/>
          </w:tcPr>
          <w:p w14:paraId="4750C947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6237" w:type="dxa"/>
          </w:tcPr>
          <w:p w14:paraId="01468123" w14:textId="77777777" w:rsidR="00BF2FB1" w:rsidRPr="006F4C9E" w:rsidRDefault="00253B42" w:rsidP="006F4C9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Yardım etme becerilerini kullanır. / 27.Hafta</w:t>
            </w:r>
          </w:p>
        </w:tc>
      </w:tr>
      <w:tr w:rsidR="00BF2FB1" w:rsidRPr="006F4C9E" w14:paraId="5BDC8BAF" w14:textId="77777777" w:rsidTr="00283BA2">
        <w:tc>
          <w:tcPr>
            <w:tcW w:w="3545" w:type="dxa"/>
          </w:tcPr>
          <w:p w14:paraId="68007241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6237" w:type="dxa"/>
          </w:tcPr>
          <w:p w14:paraId="742C2035" w14:textId="77777777" w:rsidR="00BF2FB1" w:rsidRPr="006F4C9E" w:rsidRDefault="00253B42" w:rsidP="006F4C9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5.Sınıf</w:t>
            </w:r>
          </w:p>
        </w:tc>
      </w:tr>
      <w:tr w:rsidR="00BF2FB1" w:rsidRPr="006F4C9E" w14:paraId="31272F0E" w14:textId="77777777" w:rsidTr="00283BA2">
        <w:tc>
          <w:tcPr>
            <w:tcW w:w="3545" w:type="dxa"/>
          </w:tcPr>
          <w:p w14:paraId="36E7B149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6237" w:type="dxa"/>
          </w:tcPr>
          <w:p w14:paraId="718908E5" w14:textId="51E77D75" w:rsidR="00BF2FB1" w:rsidRPr="006F4C9E" w:rsidRDefault="00C949D7" w:rsidP="006F4C9E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40 dk (Bir ders saati)</w:t>
            </w:r>
          </w:p>
        </w:tc>
      </w:tr>
      <w:tr w:rsidR="00BF2FB1" w:rsidRPr="006F4C9E" w14:paraId="512A046F" w14:textId="77777777" w:rsidTr="00283BA2">
        <w:tc>
          <w:tcPr>
            <w:tcW w:w="3545" w:type="dxa"/>
          </w:tcPr>
          <w:p w14:paraId="4744FB49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6237" w:type="dxa"/>
          </w:tcPr>
          <w:p w14:paraId="37539D72" w14:textId="22FE69D2" w:rsidR="00C949D7" w:rsidRPr="006F4C9E" w:rsidRDefault="00EF01EE" w:rsidP="006F4C9E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4C9E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949D7" w:rsidRPr="006F4C9E">
              <w:rPr>
                <w:rFonts w:ascii="Times New Roman" w:hAnsi="Times New Roman"/>
                <w:sz w:val="24"/>
                <w:szCs w:val="24"/>
              </w:rPr>
              <w:t>Yaprağı-</w:t>
            </w:r>
            <w:r w:rsidRPr="006F4C9E"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222A707C" w14:textId="46994ACF" w:rsidR="00362FA2" w:rsidRPr="006F4C9E" w:rsidRDefault="00C949D7" w:rsidP="006F4C9E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4C9E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C87B05" w:rsidRPr="006F4C9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BF2FB1" w:rsidRPr="006F4C9E" w14:paraId="60FF9675" w14:textId="77777777" w:rsidTr="00283BA2">
        <w:tc>
          <w:tcPr>
            <w:tcW w:w="3545" w:type="dxa"/>
          </w:tcPr>
          <w:p w14:paraId="53F909CA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6237" w:type="dxa"/>
          </w:tcPr>
          <w:p w14:paraId="13F960B4" w14:textId="3DAD5317" w:rsidR="00362FA2" w:rsidRPr="006F4C9E" w:rsidRDefault="00C87B05" w:rsidP="006F4C9E">
            <w:pPr>
              <w:pStyle w:val="ListeParagraf"/>
              <w:numPr>
                <w:ilvl w:val="0"/>
                <w:numId w:val="3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4C9E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C949D7" w:rsidRPr="006F4C9E">
              <w:rPr>
                <w:rFonts w:ascii="Times New Roman" w:hAnsi="Times New Roman"/>
                <w:sz w:val="24"/>
                <w:szCs w:val="24"/>
              </w:rPr>
              <w:t>Yaprağı-1 ve Çalışma Yaprağı-</w:t>
            </w:r>
            <w:r w:rsidR="00EC776D" w:rsidRPr="006F4C9E">
              <w:rPr>
                <w:rFonts w:ascii="Times New Roman" w:hAnsi="Times New Roman"/>
                <w:sz w:val="24"/>
                <w:szCs w:val="24"/>
              </w:rPr>
              <w:t>2</w:t>
            </w:r>
            <w:r w:rsidRPr="006F4C9E">
              <w:rPr>
                <w:rFonts w:ascii="Times New Roman" w:hAnsi="Times New Roman"/>
                <w:sz w:val="24"/>
                <w:szCs w:val="24"/>
              </w:rPr>
              <w:t xml:space="preserve"> öğrenci sayısınca çoğaltı</w:t>
            </w:r>
            <w:r w:rsidR="00A01439" w:rsidRPr="006F4C9E">
              <w:rPr>
                <w:rFonts w:ascii="Times New Roman" w:hAnsi="Times New Roman"/>
                <w:sz w:val="24"/>
                <w:szCs w:val="24"/>
              </w:rPr>
              <w:t>lı</w:t>
            </w:r>
            <w:r w:rsidRPr="006F4C9E">
              <w:rPr>
                <w:rFonts w:ascii="Times New Roman" w:hAnsi="Times New Roman"/>
                <w:sz w:val="24"/>
                <w:szCs w:val="24"/>
              </w:rPr>
              <w:t>r.</w:t>
            </w:r>
          </w:p>
        </w:tc>
      </w:tr>
      <w:tr w:rsidR="00BF2FB1" w:rsidRPr="006F4C9E" w14:paraId="1B6B2708" w14:textId="77777777" w:rsidTr="00283BA2">
        <w:tc>
          <w:tcPr>
            <w:tcW w:w="3545" w:type="dxa"/>
          </w:tcPr>
          <w:p w14:paraId="483BE1C4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6237" w:type="dxa"/>
          </w:tcPr>
          <w:p w14:paraId="1A4B6D9F" w14:textId="77777777" w:rsidR="00283BA2" w:rsidRPr="006F4C9E" w:rsidRDefault="00134DD3" w:rsidP="006F4C9E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  <w:i/>
              </w:rPr>
              <w:t>“Bugün</w:t>
            </w:r>
            <w:r w:rsidR="00FC5F58" w:rsidRPr="006F4C9E">
              <w:rPr>
                <w:rFonts w:ascii="Times New Roman" w:hAnsi="Times New Roman"/>
                <w:i/>
              </w:rPr>
              <w:t xml:space="preserve"> kendimizi</w:t>
            </w:r>
            <w:r w:rsidRPr="006F4C9E">
              <w:rPr>
                <w:rFonts w:ascii="Times New Roman" w:hAnsi="Times New Roman"/>
                <w:i/>
              </w:rPr>
              <w:t xml:space="preserve"> daha iyi, daha mutlu, daha neşeli</w:t>
            </w:r>
            <w:r w:rsidR="0061491B" w:rsidRPr="006F4C9E">
              <w:rPr>
                <w:rFonts w:ascii="Times New Roman" w:hAnsi="Times New Roman"/>
                <w:i/>
              </w:rPr>
              <w:t>, daha cesur</w:t>
            </w:r>
            <w:r w:rsidRPr="006F4C9E">
              <w:rPr>
                <w:rFonts w:ascii="Times New Roman" w:hAnsi="Times New Roman"/>
                <w:i/>
              </w:rPr>
              <w:t xml:space="preserve"> hissetmemizi sağlayan, bizlere sorumluluğu öğreten</w:t>
            </w:r>
            <w:r w:rsidR="000B76E9" w:rsidRPr="006F4C9E">
              <w:rPr>
                <w:rFonts w:ascii="Times New Roman" w:hAnsi="Times New Roman"/>
                <w:i/>
              </w:rPr>
              <w:t xml:space="preserve"> ‘yardım etme’</w:t>
            </w:r>
            <w:r w:rsidRPr="006F4C9E">
              <w:rPr>
                <w:rFonts w:ascii="Times New Roman" w:hAnsi="Times New Roman"/>
                <w:i/>
              </w:rPr>
              <w:t xml:space="preserve"> </w:t>
            </w:r>
            <w:r w:rsidR="00167311" w:rsidRPr="006F4C9E">
              <w:rPr>
                <w:rFonts w:ascii="Times New Roman" w:hAnsi="Times New Roman"/>
                <w:i/>
              </w:rPr>
              <w:t>davranış</w:t>
            </w:r>
            <w:r w:rsidR="000B76E9" w:rsidRPr="006F4C9E">
              <w:rPr>
                <w:rFonts w:ascii="Times New Roman" w:hAnsi="Times New Roman"/>
                <w:i/>
              </w:rPr>
              <w:t>ı</w:t>
            </w:r>
            <w:r w:rsidR="00167311" w:rsidRPr="006F4C9E">
              <w:rPr>
                <w:rFonts w:ascii="Times New Roman" w:hAnsi="Times New Roman"/>
                <w:i/>
              </w:rPr>
              <w:t xml:space="preserve"> hakkında</w:t>
            </w:r>
            <w:r w:rsidRPr="006F4C9E">
              <w:rPr>
                <w:rFonts w:ascii="Times New Roman" w:hAnsi="Times New Roman"/>
                <w:i/>
              </w:rPr>
              <w:t xml:space="preserve"> konuşacağız. Sizce</w:t>
            </w:r>
            <w:r w:rsidR="000B76E9" w:rsidRPr="006F4C9E">
              <w:rPr>
                <w:rFonts w:ascii="Times New Roman" w:hAnsi="Times New Roman"/>
                <w:i/>
              </w:rPr>
              <w:t xml:space="preserve"> yardım etmek nedir ve neden önemlidir?” </w:t>
            </w:r>
            <w:r w:rsidRPr="006F4C9E">
              <w:rPr>
                <w:rFonts w:ascii="Times New Roman" w:hAnsi="Times New Roman"/>
              </w:rPr>
              <w:t>cümle</w:t>
            </w:r>
            <w:r w:rsidR="000B76E9" w:rsidRPr="006F4C9E">
              <w:rPr>
                <w:rFonts w:ascii="Times New Roman" w:hAnsi="Times New Roman"/>
              </w:rPr>
              <w:t>si</w:t>
            </w:r>
            <w:r w:rsidRPr="006F4C9E">
              <w:rPr>
                <w:rFonts w:ascii="Times New Roman" w:hAnsi="Times New Roman"/>
              </w:rPr>
              <w:t>yle etkinliğe giriş yap</w:t>
            </w:r>
            <w:r w:rsidR="0060597C" w:rsidRPr="006F4C9E">
              <w:rPr>
                <w:rFonts w:ascii="Times New Roman" w:hAnsi="Times New Roman"/>
              </w:rPr>
              <w:t>ılı</w:t>
            </w:r>
            <w:r w:rsidRPr="006F4C9E">
              <w:rPr>
                <w:rFonts w:ascii="Times New Roman" w:hAnsi="Times New Roman"/>
              </w:rPr>
              <w:t>r.</w:t>
            </w:r>
            <w:r w:rsidR="00BF1393" w:rsidRPr="006F4C9E">
              <w:rPr>
                <w:rFonts w:ascii="Times New Roman" w:hAnsi="Times New Roman"/>
              </w:rPr>
              <w:t xml:space="preserve"> Öğrencilerden gelen paylaşımlar alınır.</w:t>
            </w:r>
            <w:r w:rsidR="00160E39" w:rsidRPr="006F4C9E">
              <w:rPr>
                <w:rFonts w:ascii="Times New Roman" w:hAnsi="Times New Roman"/>
              </w:rPr>
              <w:t xml:space="preserve"> </w:t>
            </w:r>
          </w:p>
          <w:p w14:paraId="11FBCD47" w14:textId="77777777" w:rsidR="00283BA2" w:rsidRPr="006F4C9E" w:rsidRDefault="00BF1393" w:rsidP="006F4C9E">
            <w:pPr>
              <w:pStyle w:val="ListeParagraf1"/>
              <w:numPr>
                <w:ilvl w:val="0"/>
                <w:numId w:val="3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 xml:space="preserve"> </w:t>
            </w:r>
            <w:r w:rsidR="004F3F2C" w:rsidRPr="006F4C9E">
              <w:rPr>
                <w:rFonts w:ascii="Times New Roman" w:hAnsi="Times New Roman"/>
              </w:rPr>
              <w:t>Öğrencilerden gelen cevaplar toparlanarak özetlendikten</w:t>
            </w:r>
            <w:r w:rsidR="000D6EE9" w:rsidRPr="006F4C9E">
              <w:rPr>
                <w:rFonts w:ascii="Times New Roman" w:hAnsi="Times New Roman"/>
              </w:rPr>
              <w:t xml:space="preserve"> sonra</w:t>
            </w:r>
            <w:r w:rsidR="004F3F2C" w:rsidRPr="006F4C9E">
              <w:rPr>
                <w:rFonts w:ascii="Times New Roman" w:hAnsi="Times New Roman"/>
              </w:rPr>
              <w:t xml:space="preserve"> </w:t>
            </w:r>
            <w:r w:rsidR="000D6EE9" w:rsidRPr="006F4C9E">
              <w:rPr>
                <w:rFonts w:ascii="Times New Roman" w:hAnsi="Times New Roman"/>
              </w:rPr>
              <w:t>aşağıdaki açıklama yapılır.</w:t>
            </w:r>
          </w:p>
          <w:p w14:paraId="676FDC5F" w14:textId="5C8E327E" w:rsidR="00283BA2" w:rsidRPr="006F4C9E" w:rsidRDefault="00E97167" w:rsidP="006F4C9E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  <w:i/>
              </w:rPr>
              <w:t>“Yardım etmek, kendi gücümüzü ve imkânlarımızı baş</w:t>
            </w:r>
            <w:r w:rsidR="008467FA" w:rsidRPr="006F4C9E">
              <w:rPr>
                <w:rFonts w:ascii="Times New Roman" w:hAnsi="Times New Roman"/>
                <w:i/>
              </w:rPr>
              <w:t>kalarının iyiliği için kullanmak demektir.</w:t>
            </w:r>
            <w:r w:rsidRPr="006F4C9E">
              <w:rPr>
                <w:rFonts w:ascii="Times New Roman" w:hAnsi="Times New Roman"/>
                <w:i/>
              </w:rPr>
              <w:t xml:space="preserve"> </w:t>
            </w:r>
            <w:r w:rsidR="000D6EE9" w:rsidRPr="006F4C9E">
              <w:rPr>
                <w:rFonts w:ascii="Times New Roman" w:hAnsi="Times New Roman"/>
                <w:i/>
              </w:rPr>
              <w:t>Bu anlamda ç</w:t>
            </w:r>
            <w:r w:rsidRPr="006F4C9E">
              <w:rPr>
                <w:rFonts w:ascii="Times New Roman" w:hAnsi="Times New Roman"/>
                <w:i/>
              </w:rPr>
              <w:t xml:space="preserve">evremize birçok şekilde yardım edebiliriz. Yardım ettiğimizde; </w:t>
            </w:r>
            <w:r w:rsidR="003D4F1F" w:rsidRPr="006F4C9E">
              <w:rPr>
                <w:rFonts w:ascii="Times New Roman" w:hAnsi="Times New Roman"/>
                <w:i/>
              </w:rPr>
              <w:t xml:space="preserve">kendimizi </w:t>
            </w:r>
            <w:r w:rsidRPr="006F4C9E">
              <w:rPr>
                <w:rFonts w:ascii="Times New Roman" w:hAnsi="Times New Roman"/>
                <w:i/>
              </w:rPr>
              <w:t>daha iyi hissettiğimizi, sorumluluk almayı öğrendiğimizi</w:t>
            </w:r>
            <w:r w:rsidR="003D4F1F" w:rsidRPr="006F4C9E">
              <w:rPr>
                <w:rFonts w:ascii="Times New Roman" w:hAnsi="Times New Roman"/>
                <w:i/>
              </w:rPr>
              <w:t>, bencillikten uzaklaştığımızı</w:t>
            </w:r>
            <w:r w:rsidRPr="006F4C9E">
              <w:rPr>
                <w:rFonts w:ascii="Times New Roman" w:hAnsi="Times New Roman"/>
                <w:i/>
              </w:rPr>
              <w:t xml:space="preserve"> fark ederiz. Sizler iç</w:t>
            </w:r>
            <w:r w:rsidR="00283BA2" w:rsidRPr="006F4C9E">
              <w:rPr>
                <w:rFonts w:ascii="Times New Roman" w:hAnsi="Times New Roman"/>
                <w:i/>
              </w:rPr>
              <w:t>in hazırladığım Çalışma Yaprağı-</w:t>
            </w:r>
            <w:r w:rsidRPr="006F4C9E">
              <w:rPr>
                <w:rFonts w:ascii="Times New Roman" w:hAnsi="Times New Roman"/>
                <w:i/>
              </w:rPr>
              <w:t>1’de günlük hayatımızda karşılaşabileceğimiz durumlara bazı örnekler var. Sizlere dağıttıktan sonra üzerinde konuşacağız</w:t>
            </w:r>
            <w:r w:rsidR="00C70AB2" w:rsidRPr="006F4C9E">
              <w:rPr>
                <w:rFonts w:ascii="Times New Roman" w:hAnsi="Times New Roman"/>
                <w:i/>
              </w:rPr>
              <w:t>.”</w:t>
            </w:r>
          </w:p>
          <w:p w14:paraId="3D95D0C9" w14:textId="77777777" w:rsidR="00283BA2" w:rsidRPr="006F4C9E" w:rsidRDefault="00604A9A" w:rsidP="006F4C9E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>Öğrencilere Ç</w:t>
            </w:r>
            <w:r w:rsidR="00C70AB2" w:rsidRPr="006F4C9E">
              <w:rPr>
                <w:rFonts w:ascii="Times New Roman" w:hAnsi="Times New Roman"/>
              </w:rPr>
              <w:t xml:space="preserve">alışma Yaprağı-1 dağıtılır ve </w:t>
            </w:r>
            <w:r w:rsidR="00E97167" w:rsidRPr="006F4C9E">
              <w:rPr>
                <w:rFonts w:ascii="Times New Roman" w:hAnsi="Times New Roman"/>
              </w:rPr>
              <w:t xml:space="preserve">kısaca </w:t>
            </w:r>
            <w:r w:rsidR="00C70AB2" w:rsidRPr="006F4C9E">
              <w:rPr>
                <w:rFonts w:ascii="Times New Roman" w:hAnsi="Times New Roman"/>
              </w:rPr>
              <w:t>açıklama yapılarak öğrencilerin doldurmaları için belirli bir süre verilir.</w:t>
            </w:r>
          </w:p>
          <w:p w14:paraId="44291AA8" w14:textId="77777777" w:rsidR="00283BA2" w:rsidRPr="006F4C9E" w:rsidRDefault="00283BA2" w:rsidP="006F4C9E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>Çalışma Yaprağı-</w:t>
            </w:r>
            <w:r w:rsidR="00E97167" w:rsidRPr="006F4C9E">
              <w:rPr>
                <w:rFonts w:ascii="Times New Roman" w:hAnsi="Times New Roman"/>
              </w:rPr>
              <w:t>1’de bulunan her durum sırayla okunarak gönüllü öğrencilerin paylaşımları alınır. Diğer duruma geçmeden önce</w:t>
            </w:r>
            <w:r w:rsidR="00F57B12" w:rsidRPr="006F4C9E">
              <w:rPr>
                <w:rFonts w:ascii="Times New Roman" w:hAnsi="Times New Roman"/>
              </w:rPr>
              <w:t>, o durumla ilgili</w:t>
            </w:r>
            <w:r w:rsidR="00E97167" w:rsidRPr="006F4C9E">
              <w:rPr>
                <w:rFonts w:ascii="Times New Roman" w:hAnsi="Times New Roman"/>
              </w:rPr>
              <w:t xml:space="preserve"> farklı bir paylaşımda bulunmak isteyen</w:t>
            </w:r>
            <w:r w:rsidR="00180932" w:rsidRPr="006F4C9E">
              <w:rPr>
                <w:rFonts w:ascii="Times New Roman" w:hAnsi="Times New Roman"/>
              </w:rPr>
              <w:t xml:space="preserve"> veya benzer yaşantıları olan</w:t>
            </w:r>
            <w:r w:rsidR="00E97167" w:rsidRPr="006F4C9E">
              <w:rPr>
                <w:rFonts w:ascii="Times New Roman" w:hAnsi="Times New Roman"/>
              </w:rPr>
              <w:t xml:space="preserve"> öğrenciler varsa söz hakkı verilir. Sırayla tüm durumlar üzerine konuşulur.</w:t>
            </w:r>
          </w:p>
          <w:p w14:paraId="2CEF4512" w14:textId="77777777" w:rsidR="00283BA2" w:rsidRPr="006F4C9E" w:rsidRDefault="00F87315" w:rsidP="006F4C9E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>Öğrencilerden b</w:t>
            </w:r>
            <w:r w:rsidR="00E97167" w:rsidRPr="006F4C9E">
              <w:rPr>
                <w:rFonts w:ascii="Times New Roman" w:hAnsi="Times New Roman"/>
              </w:rPr>
              <w:t>u durumlar dışında çevrelerindeki insanlara yardım ettikleri durumlara örnek</w:t>
            </w:r>
            <w:r w:rsidRPr="006F4C9E">
              <w:rPr>
                <w:rFonts w:ascii="Times New Roman" w:hAnsi="Times New Roman"/>
              </w:rPr>
              <w:t>ler</w:t>
            </w:r>
            <w:r w:rsidR="00E97167" w:rsidRPr="006F4C9E">
              <w:rPr>
                <w:rFonts w:ascii="Times New Roman" w:hAnsi="Times New Roman"/>
              </w:rPr>
              <w:t xml:space="preserve"> vermeleri istenir.</w:t>
            </w:r>
            <w:r w:rsidR="001C5C50" w:rsidRPr="006F4C9E">
              <w:rPr>
                <w:rFonts w:ascii="Times New Roman" w:hAnsi="Times New Roman"/>
              </w:rPr>
              <w:t xml:space="preserve"> </w:t>
            </w:r>
          </w:p>
          <w:p w14:paraId="173E922B" w14:textId="442DD327" w:rsidR="001C5C50" w:rsidRPr="006F4C9E" w:rsidRDefault="00D015EA" w:rsidP="006F4C9E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 xml:space="preserve">Aşağıdaki </w:t>
            </w:r>
            <w:r w:rsidR="00283BA2" w:rsidRPr="006F4C9E">
              <w:rPr>
                <w:rFonts w:ascii="Times New Roman" w:hAnsi="Times New Roman"/>
              </w:rPr>
              <w:t>sorularla süreç</w:t>
            </w:r>
            <w:r w:rsidRPr="006F4C9E">
              <w:rPr>
                <w:rFonts w:ascii="Times New Roman" w:hAnsi="Times New Roman"/>
              </w:rPr>
              <w:t xml:space="preserve"> yönlendirilir:</w:t>
            </w:r>
            <w:r w:rsidR="001C5C50" w:rsidRPr="006F4C9E">
              <w:rPr>
                <w:rFonts w:ascii="Times New Roman" w:hAnsi="Times New Roman"/>
              </w:rPr>
              <w:t xml:space="preserve"> </w:t>
            </w:r>
          </w:p>
          <w:p w14:paraId="27A74CAE" w14:textId="77777777" w:rsidR="009C13FF" w:rsidRPr="006F4C9E" w:rsidRDefault="009C13FF" w:rsidP="006F4C9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>En son ne zaman ve hangi durumda birine yardım ettiniz?</w:t>
            </w:r>
          </w:p>
          <w:p w14:paraId="5835720C" w14:textId="77777777" w:rsidR="001C5C50" w:rsidRPr="006F4C9E" w:rsidRDefault="001C5C50" w:rsidP="006F4C9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>Yardım etmek size kendinizi nasıl hissettirir?</w:t>
            </w:r>
          </w:p>
          <w:p w14:paraId="1565111A" w14:textId="77777777" w:rsidR="0097019E" w:rsidRPr="006F4C9E" w:rsidRDefault="009C13FF" w:rsidP="006F4C9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lastRenderedPageBreak/>
              <w:t>İhtiyacınızın olduğu bir durumda size yardım edildiğinde nasıl hissedersiniz?</w:t>
            </w:r>
          </w:p>
          <w:p w14:paraId="352BCB29" w14:textId="77777777" w:rsidR="00D015EA" w:rsidRPr="006F4C9E" w:rsidRDefault="009C13FF" w:rsidP="006F4C9E">
            <w:pPr>
              <w:pStyle w:val="ListeParagraf1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 xml:space="preserve">Bu etkinlik sonunda </w:t>
            </w:r>
            <w:r w:rsidR="00D015EA" w:rsidRPr="006F4C9E">
              <w:rPr>
                <w:rFonts w:ascii="Times New Roman" w:hAnsi="Times New Roman"/>
              </w:rPr>
              <w:t>yardım etme becerileri ile ilgili</w:t>
            </w:r>
            <w:r w:rsidRPr="006F4C9E">
              <w:rPr>
                <w:rFonts w:ascii="Times New Roman" w:hAnsi="Times New Roman"/>
              </w:rPr>
              <w:t xml:space="preserve"> </w:t>
            </w:r>
            <w:r w:rsidR="00CC41A3" w:rsidRPr="006F4C9E">
              <w:rPr>
                <w:rFonts w:ascii="Times New Roman" w:hAnsi="Times New Roman"/>
              </w:rPr>
              <w:t>neler fark ettiniz?</w:t>
            </w:r>
          </w:p>
          <w:p w14:paraId="1B625F63" w14:textId="53EBA896" w:rsidR="00F26E50" w:rsidRPr="006F4C9E" w:rsidRDefault="00F26E50" w:rsidP="006F4C9E">
            <w:pPr>
              <w:pStyle w:val="ListeParagraf1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6F4C9E">
              <w:rPr>
                <w:rFonts w:ascii="Times New Roman" w:hAnsi="Times New Roman"/>
              </w:rPr>
              <w:t>Öğrencilerin tartışma sorularına ilişkin paylaşımları alındıktan sonra aşağıdakine benzer bir açıklama ile süreç sonlandırılır:</w:t>
            </w:r>
          </w:p>
          <w:p w14:paraId="7F7DE29A" w14:textId="270F1DCE" w:rsidR="00362FA2" w:rsidRPr="006F4C9E" w:rsidRDefault="00F26E50" w:rsidP="006F4C9E">
            <w:pPr>
              <w:pStyle w:val="ListeParagraf1"/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 w:rsidRPr="006F4C9E">
              <w:rPr>
                <w:rFonts w:ascii="Times New Roman" w:hAnsi="Times New Roman"/>
                <w:i/>
              </w:rPr>
              <w:t>“Yardım etme davranışı, diğer insanlara fayda sağlayan olumlu sosyal sonuçlar doğuran ve kendimizi iyi hissetmemize neden olan önemli beceriler arasında yer alır.</w:t>
            </w:r>
            <w:r w:rsidR="002A3E67" w:rsidRPr="006F4C9E">
              <w:rPr>
                <w:rFonts w:ascii="Times New Roman" w:hAnsi="Times New Roman"/>
                <w:i/>
              </w:rPr>
              <w:t xml:space="preserve"> Bu becerileri günlük yaşamımızda uyguladığımızda hem başkalarına destek olmuş oluruz hem de kendimizi daha iyi hissederiz.”</w:t>
            </w:r>
          </w:p>
        </w:tc>
      </w:tr>
      <w:tr w:rsidR="00BF2FB1" w:rsidRPr="006F4C9E" w14:paraId="33530F3B" w14:textId="77777777" w:rsidTr="00283BA2">
        <w:tc>
          <w:tcPr>
            <w:tcW w:w="3545" w:type="dxa"/>
          </w:tcPr>
          <w:p w14:paraId="78C525C2" w14:textId="77777777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6237" w:type="dxa"/>
          </w:tcPr>
          <w:p w14:paraId="3E468B19" w14:textId="5F93C4B3" w:rsidR="001B3077" w:rsidRPr="006F4C9E" w:rsidRDefault="009837CE" w:rsidP="006F4C9E">
            <w:pPr>
              <w:pStyle w:val="ListeParagraf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4C9E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635FBB" w:rsidRPr="006F4C9E">
              <w:rPr>
                <w:rFonts w:ascii="Times New Roman" w:hAnsi="Times New Roman"/>
                <w:sz w:val="24"/>
                <w:szCs w:val="24"/>
              </w:rPr>
              <w:t>2’de öğrencilerden</w:t>
            </w:r>
            <w:r w:rsidR="00F90B7D" w:rsidRPr="006F4C9E">
              <w:rPr>
                <w:rFonts w:ascii="Times New Roman" w:hAnsi="Times New Roman"/>
                <w:sz w:val="24"/>
                <w:szCs w:val="24"/>
              </w:rPr>
              <w:t xml:space="preserve"> balonlarda yer alan yardım görevlerini yerine getirmeleri istenir. O görevler dışında yaptıkları yardımları çizdikleri yeni balonların altına not etmeleri söylenir. Her balonu istedikleri renge boyayıp 1 hafta sonunda evde uygun bir yere asarak sergileyebilirler.</w:t>
            </w:r>
            <w:r w:rsidR="00635FBB" w:rsidRPr="006F4C9E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F2FB1" w:rsidRPr="006F4C9E" w14:paraId="08693392" w14:textId="77777777" w:rsidTr="00283BA2">
        <w:tc>
          <w:tcPr>
            <w:tcW w:w="3545" w:type="dxa"/>
          </w:tcPr>
          <w:p w14:paraId="147C1969" w14:textId="02355DA0" w:rsidR="00BF2FB1" w:rsidRPr="006F4C9E" w:rsidRDefault="00BF2FB1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6237" w:type="dxa"/>
          </w:tcPr>
          <w:p w14:paraId="774C222D" w14:textId="77777777" w:rsidR="00EA4695" w:rsidRPr="006F4C9E" w:rsidRDefault="00E1648B" w:rsidP="006F4C9E">
            <w:pPr>
              <w:spacing w:line="276" w:lineRule="auto"/>
              <w:ind w:right="35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14:paraId="1C048B48" w14:textId="563FFB46" w:rsidR="00E1648B" w:rsidRPr="006F4C9E" w:rsidRDefault="00E1648B" w:rsidP="006F4C9E">
            <w:pPr>
              <w:pStyle w:val="ListeParagraf"/>
              <w:numPr>
                <w:ilvl w:val="0"/>
                <w:numId w:val="34"/>
              </w:numPr>
              <w:ind w:right="351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 w:rsidRPr="006F4C9E">
              <w:rPr>
                <w:rFonts w:ascii="Times New Roman" w:hAnsi="Times New Roman"/>
                <w:sz w:val="24"/>
                <w:szCs w:val="24"/>
              </w:rPr>
              <w:t>Çalışma Yaprağı-1 de yer alan yazıların puntoları büyütülebilir, örnek durumların görselleri yanlarına yapıştırılabilir. İkinci ve üçüncü sütunda yer alan kısımlar için öğrencilerin uygun görselleri seçmeleri ve yapıştırmaları istenerek tepkileri çeşitlendirilebilir.</w:t>
            </w:r>
          </w:p>
          <w:p w14:paraId="6F977F00" w14:textId="00837F22" w:rsidR="00E1648B" w:rsidRPr="006F4C9E" w:rsidRDefault="00E1648B" w:rsidP="006F4C9E">
            <w:pPr>
              <w:pStyle w:val="ListeParagraf"/>
              <w:numPr>
                <w:ilvl w:val="0"/>
                <w:numId w:val="34"/>
              </w:numPr>
              <w:ind w:right="35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4C9E">
              <w:rPr>
                <w:rFonts w:ascii="Times New Roman" w:hAnsi="Times New Roman"/>
                <w:sz w:val="24"/>
                <w:szCs w:val="24"/>
              </w:rPr>
              <w:t>Çalışma Yaprağı-1 deki örnek durumların sayısı öğrencilerin düzeyine göre azaltılarak etkinlik basitleştirilebilir.</w:t>
            </w:r>
          </w:p>
          <w:p w14:paraId="0A6CBBB1" w14:textId="7CD5CBB6" w:rsidR="00E1648B" w:rsidRPr="006F4C9E" w:rsidRDefault="00E1648B" w:rsidP="006F4C9E">
            <w:pPr>
              <w:pStyle w:val="ListeParagraf"/>
              <w:numPr>
                <w:ilvl w:val="0"/>
                <w:numId w:val="34"/>
              </w:numPr>
              <w:ind w:right="35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F4C9E">
              <w:rPr>
                <w:rFonts w:ascii="Times New Roman" w:hAnsi="Times New Roman"/>
                <w:sz w:val="24"/>
                <w:szCs w:val="24"/>
              </w:rPr>
              <w:t>Sorular basitleştirilerek öğrencilerin katılımları des</w:t>
            </w:r>
            <w:r w:rsidR="006F4C9E">
              <w:rPr>
                <w:rFonts w:ascii="Times New Roman" w:hAnsi="Times New Roman"/>
                <w:sz w:val="24"/>
                <w:szCs w:val="24"/>
              </w:rPr>
              <w:t>teklenebilir.</w:t>
            </w:r>
          </w:p>
        </w:tc>
      </w:tr>
      <w:tr w:rsidR="00852240" w:rsidRPr="006F4C9E" w14:paraId="1A5BB960" w14:textId="77777777" w:rsidTr="00283BA2">
        <w:tc>
          <w:tcPr>
            <w:tcW w:w="3545" w:type="dxa"/>
          </w:tcPr>
          <w:p w14:paraId="53CE17FB" w14:textId="0C003F27" w:rsidR="00852240" w:rsidRPr="006F4C9E" w:rsidRDefault="00852240" w:rsidP="006F4C9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6237" w:type="dxa"/>
          </w:tcPr>
          <w:p w14:paraId="247AE97A" w14:textId="6ADABCC0" w:rsidR="00852240" w:rsidRPr="006F4C9E" w:rsidRDefault="00852240" w:rsidP="006F4C9E">
            <w:pPr>
              <w:spacing w:line="276" w:lineRule="auto"/>
              <w:ind w:right="35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4C9E">
              <w:rPr>
                <w:rFonts w:ascii="Times New Roman" w:hAnsi="Times New Roman" w:cs="Times New Roman"/>
                <w:sz w:val="24"/>
                <w:szCs w:val="24"/>
              </w:rPr>
              <w:t>Gizem İ</w:t>
            </w:r>
            <w:r w:rsidR="006F4C9E" w:rsidRPr="006F4C9E">
              <w:rPr>
                <w:rFonts w:ascii="Times New Roman" w:hAnsi="Times New Roman" w:cs="Times New Roman"/>
                <w:sz w:val="24"/>
                <w:szCs w:val="24"/>
              </w:rPr>
              <w:t>lk</w:t>
            </w:r>
          </w:p>
        </w:tc>
      </w:tr>
    </w:tbl>
    <w:p w14:paraId="46EC1957" w14:textId="77777777" w:rsidR="00747A1E" w:rsidRPr="00AC0704" w:rsidRDefault="00486B9A" w:rsidP="0006564E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1" w:name="_Toc45900416"/>
      <w:r w:rsidRPr="00AC0704">
        <w:rPr>
          <w:rFonts w:cs="Times New Roman"/>
          <w:sz w:val="24"/>
          <w:szCs w:val="24"/>
        </w:rPr>
        <w:br w:type="page"/>
      </w:r>
    </w:p>
    <w:p w14:paraId="6A950C60" w14:textId="7492A369" w:rsidR="005D0A39" w:rsidRPr="00AC0704" w:rsidRDefault="001A67CF" w:rsidP="001A67CF">
      <w:pPr>
        <w:pStyle w:val="Balk2"/>
      </w:pPr>
      <w:r>
        <w:lastRenderedPageBreak/>
        <w:t>Çalışma Yaprağı-</w:t>
      </w:r>
      <w:r w:rsidRPr="00AC0704">
        <w:t>1</w:t>
      </w:r>
    </w:p>
    <w:p w14:paraId="73089CAF" w14:textId="77777777" w:rsidR="005D0A39" w:rsidRPr="00AC0704" w:rsidRDefault="005D0A39" w:rsidP="005D0A39">
      <w:pPr>
        <w:rPr>
          <w:sz w:val="24"/>
          <w:szCs w:val="24"/>
        </w:rPr>
      </w:pP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3369"/>
        <w:gridCol w:w="3118"/>
        <w:gridCol w:w="3119"/>
      </w:tblGrid>
      <w:tr w:rsidR="005D0A39" w:rsidRPr="00AC0704" w14:paraId="5188DB28" w14:textId="77777777" w:rsidTr="00E2500F">
        <w:trPr>
          <w:trHeight w:val="804"/>
        </w:trPr>
        <w:tc>
          <w:tcPr>
            <w:tcW w:w="3369" w:type="dxa"/>
          </w:tcPr>
          <w:p w14:paraId="2C6FCF4D" w14:textId="77777777" w:rsidR="005D0A39" w:rsidRPr="00AC0704" w:rsidRDefault="005D0A39" w:rsidP="005D0A39">
            <w:pPr>
              <w:jc w:val="center"/>
              <w:rPr>
                <w:b/>
                <w:sz w:val="24"/>
                <w:szCs w:val="24"/>
              </w:rPr>
            </w:pPr>
          </w:p>
          <w:p w14:paraId="58707BD6" w14:textId="308EFE76" w:rsidR="005D0A39" w:rsidRPr="00AC0704" w:rsidRDefault="00BC7F14" w:rsidP="005D0A3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ÖRNEK DURUM</w:t>
            </w:r>
          </w:p>
          <w:p w14:paraId="6E4BA9CA" w14:textId="77777777" w:rsidR="005B779D" w:rsidRPr="00AC0704" w:rsidRDefault="005B779D" w:rsidP="00852B3A">
            <w:pPr>
              <w:rPr>
                <w:b/>
                <w:sz w:val="24"/>
                <w:szCs w:val="24"/>
              </w:rPr>
            </w:pPr>
          </w:p>
        </w:tc>
        <w:tc>
          <w:tcPr>
            <w:tcW w:w="3118" w:type="dxa"/>
          </w:tcPr>
          <w:p w14:paraId="67BD9D8C" w14:textId="77777777" w:rsidR="005D0A39" w:rsidRPr="00AC0704" w:rsidRDefault="005D0A39" w:rsidP="005D0A39">
            <w:pPr>
              <w:jc w:val="center"/>
              <w:rPr>
                <w:b/>
                <w:sz w:val="24"/>
                <w:szCs w:val="24"/>
              </w:rPr>
            </w:pPr>
          </w:p>
          <w:p w14:paraId="7051E4BD" w14:textId="19F31829" w:rsidR="005D0A39" w:rsidRPr="00AC0704" w:rsidRDefault="00103F7F" w:rsidP="00103F7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SIL YARDIM EDEBİLİRSİN?</w:t>
            </w:r>
          </w:p>
        </w:tc>
        <w:tc>
          <w:tcPr>
            <w:tcW w:w="3119" w:type="dxa"/>
            <w:vAlign w:val="center"/>
          </w:tcPr>
          <w:p w14:paraId="10C1218C" w14:textId="77777777" w:rsidR="005D0A39" w:rsidRDefault="005D0A39" w:rsidP="00E2500F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SONRA NE OLUR?</w:t>
            </w:r>
          </w:p>
          <w:p w14:paraId="5C30A723" w14:textId="77777777" w:rsidR="00116EAE" w:rsidRPr="00AC0704" w:rsidRDefault="00E2500F" w:rsidP="00E2500F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LER HİSSEDERSİN?</w:t>
            </w:r>
          </w:p>
        </w:tc>
      </w:tr>
      <w:tr w:rsidR="005D0A39" w:rsidRPr="00AC0704" w14:paraId="56ED9AFE" w14:textId="77777777" w:rsidTr="005B779D">
        <w:tc>
          <w:tcPr>
            <w:tcW w:w="3369" w:type="dxa"/>
          </w:tcPr>
          <w:p w14:paraId="0A4C6786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1.</w:t>
            </w:r>
            <w:r w:rsidRPr="00AC0704">
              <w:rPr>
                <w:sz w:val="24"/>
                <w:szCs w:val="24"/>
              </w:rPr>
              <w:t xml:space="preserve"> </w:t>
            </w:r>
            <w:r w:rsidR="00FD327F">
              <w:rPr>
                <w:sz w:val="24"/>
                <w:szCs w:val="24"/>
              </w:rPr>
              <w:t xml:space="preserve">Teneffüste </w:t>
            </w:r>
            <w:r w:rsidRPr="00AC0704">
              <w:rPr>
                <w:sz w:val="24"/>
                <w:szCs w:val="24"/>
              </w:rPr>
              <w:t>öğrencilerden biri</w:t>
            </w:r>
            <w:r w:rsidR="00FD327F">
              <w:rPr>
                <w:sz w:val="24"/>
                <w:szCs w:val="24"/>
              </w:rPr>
              <w:t xml:space="preserve"> koşarken</w:t>
            </w:r>
            <w:r w:rsidRPr="00AC0704">
              <w:rPr>
                <w:sz w:val="24"/>
                <w:szCs w:val="24"/>
              </w:rPr>
              <w:t xml:space="preserve"> yere düştü. Öğrencinin yakınlarında</w:t>
            </w:r>
            <w:r w:rsidR="00A718BD">
              <w:rPr>
                <w:sz w:val="24"/>
                <w:szCs w:val="24"/>
              </w:rPr>
              <w:t xml:space="preserve"> sadece</w:t>
            </w:r>
            <w:r w:rsidRPr="00AC0704">
              <w:rPr>
                <w:sz w:val="24"/>
                <w:szCs w:val="24"/>
              </w:rPr>
              <w:t xml:space="preserve"> sen varsın.</w:t>
            </w:r>
          </w:p>
          <w:p w14:paraId="302C38ED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B90AD3F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685318DC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  <w:tr w:rsidR="005D0A39" w:rsidRPr="00AC0704" w14:paraId="682038E7" w14:textId="77777777" w:rsidTr="005B779D">
        <w:tc>
          <w:tcPr>
            <w:tcW w:w="3369" w:type="dxa"/>
          </w:tcPr>
          <w:p w14:paraId="745FF1C4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2.</w:t>
            </w:r>
            <w:r w:rsidRPr="00AC0704">
              <w:rPr>
                <w:sz w:val="24"/>
                <w:szCs w:val="24"/>
              </w:rPr>
              <w:t xml:space="preserve"> Sınava birkaç gün kaldı. İlk sınavından düşük bir not alan arkadaşını teneffüste ders çalışırken gördün. Tedirgin ve üzgün göründüğünü fark ettin.</w:t>
            </w:r>
          </w:p>
          <w:p w14:paraId="1FCAD0D6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42BA531F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01139AA4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  <w:tr w:rsidR="005D0A39" w:rsidRPr="00AC0704" w14:paraId="2A6A782D" w14:textId="77777777" w:rsidTr="005B779D">
        <w:tc>
          <w:tcPr>
            <w:tcW w:w="3369" w:type="dxa"/>
          </w:tcPr>
          <w:p w14:paraId="3733E005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3.</w:t>
            </w:r>
            <w:r w:rsidRPr="00AC0704">
              <w:rPr>
                <w:sz w:val="24"/>
                <w:szCs w:val="24"/>
              </w:rPr>
              <w:t xml:space="preserve"> Okuldan eve geldin. A</w:t>
            </w:r>
            <w:r w:rsidR="005230A5" w:rsidRPr="00AC0704">
              <w:rPr>
                <w:sz w:val="24"/>
                <w:szCs w:val="24"/>
              </w:rPr>
              <w:t>nnen</w:t>
            </w:r>
            <w:r w:rsidRPr="00AC0704">
              <w:rPr>
                <w:sz w:val="24"/>
                <w:szCs w:val="24"/>
              </w:rPr>
              <w:t xml:space="preserve"> akşam yemeği için hazırlık yapıyor, kardeşinle ilgilenmeye çalışıyor ve biraz </w:t>
            </w:r>
            <w:r w:rsidR="00351CCA">
              <w:rPr>
                <w:sz w:val="24"/>
                <w:szCs w:val="24"/>
              </w:rPr>
              <w:t>yorgun</w:t>
            </w:r>
            <w:r w:rsidRPr="00AC0704">
              <w:rPr>
                <w:sz w:val="24"/>
                <w:szCs w:val="24"/>
              </w:rPr>
              <w:t xml:space="preserve"> görünüyor.</w:t>
            </w:r>
          </w:p>
          <w:p w14:paraId="5C25E68C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350A74AF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6D2B1FA9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  <w:tr w:rsidR="005D0A39" w:rsidRPr="00AC0704" w14:paraId="52127827" w14:textId="77777777" w:rsidTr="005B779D">
        <w:tc>
          <w:tcPr>
            <w:tcW w:w="3369" w:type="dxa"/>
          </w:tcPr>
          <w:p w14:paraId="519131D6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4.</w:t>
            </w:r>
            <w:r w:rsidRPr="00AC0704">
              <w:rPr>
                <w:sz w:val="24"/>
                <w:szCs w:val="24"/>
              </w:rPr>
              <w:t xml:space="preserve"> </w:t>
            </w:r>
            <w:r w:rsidR="00852B3A">
              <w:rPr>
                <w:sz w:val="24"/>
                <w:szCs w:val="24"/>
              </w:rPr>
              <w:t xml:space="preserve">Arkadaşlarınla oyun oynarken komşunuz </w:t>
            </w:r>
            <w:r w:rsidR="00A86A37">
              <w:rPr>
                <w:sz w:val="24"/>
                <w:szCs w:val="24"/>
              </w:rPr>
              <w:t>Osman</w:t>
            </w:r>
            <w:r w:rsidR="00852B3A">
              <w:rPr>
                <w:sz w:val="24"/>
                <w:szCs w:val="24"/>
              </w:rPr>
              <w:t xml:space="preserve"> Amca’yı market poşetleriyle eve dönerken gördün. Nefes nefese kalmış ve çok yavaş yürüyor.</w:t>
            </w:r>
          </w:p>
          <w:p w14:paraId="4A31B044" w14:textId="77777777" w:rsidR="005D0A39" w:rsidRPr="00AC0704" w:rsidRDefault="005D0A39" w:rsidP="00BC7F1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6F43EC27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1BC79100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  <w:tr w:rsidR="005D0A39" w:rsidRPr="00AC0704" w14:paraId="425F7463" w14:textId="77777777" w:rsidTr="005B779D">
        <w:tc>
          <w:tcPr>
            <w:tcW w:w="3369" w:type="dxa"/>
          </w:tcPr>
          <w:p w14:paraId="29985120" w14:textId="77777777" w:rsidR="00AC0704" w:rsidRPr="00AC0704" w:rsidRDefault="00BE3691" w:rsidP="00BC7F14">
            <w:pPr>
              <w:jc w:val="both"/>
              <w:rPr>
                <w:b/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 xml:space="preserve">5. </w:t>
            </w:r>
            <w:r w:rsidR="00324107">
              <w:rPr>
                <w:sz w:val="24"/>
                <w:szCs w:val="24"/>
              </w:rPr>
              <w:t xml:space="preserve">Kantin sırasında bekliyorsun. </w:t>
            </w:r>
            <w:r w:rsidR="00202DAC">
              <w:rPr>
                <w:sz w:val="24"/>
                <w:szCs w:val="24"/>
              </w:rPr>
              <w:t>Önündeki</w:t>
            </w:r>
            <w:r w:rsidR="00324107">
              <w:rPr>
                <w:sz w:val="24"/>
                <w:szCs w:val="24"/>
              </w:rPr>
              <w:t xml:space="preserve"> </w:t>
            </w:r>
            <w:r w:rsidR="005922DB">
              <w:rPr>
                <w:sz w:val="24"/>
                <w:szCs w:val="24"/>
              </w:rPr>
              <w:t xml:space="preserve">öğrencinin boyunun rafa yetişmediğini </w:t>
            </w:r>
            <w:r w:rsidR="00E52B52">
              <w:rPr>
                <w:sz w:val="24"/>
                <w:szCs w:val="24"/>
              </w:rPr>
              <w:t>ve zorlandığını</w:t>
            </w:r>
            <w:r w:rsidR="00776917">
              <w:rPr>
                <w:sz w:val="24"/>
                <w:szCs w:val="24"/>
              </w:rPr>
              <w:t xml:space="preserve"> </w:t>
            </w:r>
            <w:r w:rsidR="005922DB">
              <w:rPr>
                <w:sz w:val="24"/>
                <w:szCs w:val="24"/>
              </w:rPr>
              <w:t>fark ettin.</w:t>
            </w:r>
          </w:p>
          <w:p w14:paraId="536D141D" w14:textId="77777777" w:rsidR="00AC0704" w:rsidRPr="00AC0704" w:rsidRDefault="00AC0704" w:rsidP="00BC7F1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AA96E0F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70F000E6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  <w:tr w:rsidR="005D0A39" w:rsidRPr="00AC0704" w14:paraId="66D4378D" w14:textId="77777777" w:rsidTr="005B779D">
        <w:tc>
          <w:tcPr>
            <w:tcW w:w="3369" w:type="dxa"/>
          </w:tcPr>
          <w:p w14:paraId="6300C51E" w14:textId="77777777" w:rsidR="00AC0704" w:rsidRPr="00AC0704" w:rsidRDefault="00A43F49" w:rsidP="00BC7F14">
            <w:pPr>
              <w:jc w:val="both"/>
              <w:rPr>
                <w:b/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6.</w:t>
            </w:r>
            <w:r w:rsidR="00833C60">
              <w:rPr>
                <w:b/>
                <w:sz w:val="24"/>
                <w:szCs w:val="24"/>
              </w:rPr>
              <w:t xml:space="preserve"> </w:t>
            </w:r>
            <w:r w:rsidR="00585E46">
              <w:rPr>
                <w:sz w:val="24"/>
                <w:szCs w:val="24"/>
              </w:rPr>
              <w:t xml:space="preserve">Okuldan eve dönerken mahalledeki </w:t>
            </w:r>
            <w:r w:rsidR="005F72B1">
              <w:rPr>
                <w:sz w:val="24"/>
                <w:szCs w:val="24"/>
              </w:rPr>
              <w:t>kedinin</w:t>
            </w:r>
            <w:r w:rsidR="00585E46">
              <w:rPr>
                <w:sz w:val="24"/>
                <w:szCs w:val="24"/>
              </w:rPr>
              <w:t xml:space="preserve"> yavrularının olduğunu gördün.</w:t>
            </w:r>
            <w:r w:rsidR="005F72B1">
              <w:rPr>
                <w:sz w:val="24"/>
                <w:szCs w:val="24"/>
              </w:rPr>
              <w:t xml:space="preserve"> Kediler</w:t>
            </w:r>
            <w:r w:rsidR="00DC3B52">
              <w:rPr>
                <w:sz w:val="24"/>
                <w:szCs w:val="24"/>
              </w:rPr>
              <w:t xml:space="preserve"> çok küçük, </w:t>
            </w:r>
            <w:r w:rsidR="00585E46">
              <w:rPr>
                <w:sz w:val="24"/>
                <w:szCs w:val="24"/>
              </w:rPr>
              <w:t>aç</w:t>
            </w:r>
            <w:r w:rsidR="00DC3B52">
              <w:rPr>
                <w:sz w:val="24"/>
                <w:szCs w:val="24"/>
              </w:rPr>
              <w:t xml:space="preserve"> ve susuz</w:t>
            </w:r>
            <w:r w:rsidR="00585E46">
              <w:rPr>
                <w:sz w:val="24"/>
                <w:szCs w:val="24"/>
              </w:rPr>
              <w:t xml:space="preserve"> görünüyorlar.</w:t>
            </w:r>
          </w:p>
          <w:p w14:paraId="2F96F0DB" w14:textId="77777777" w:rsidR="00AC0704" w:rsidRPr="00AC0704" w:rsidRDefault="00AC0704" w:rsidP="00BC7F14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118" w:type="dxa"/>
          </w:tcPr>
          <w:p w14:paraId="4CA2DD0C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1F06E6E2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  <w:tr w:rsidR="005D0A39" w:rsidRPr="00AC0704" w14:paraId="4FA2CCD8" w14:textId="77777777" w:rsidTr="005B779D">
        <w:tc>
          <w:tcPr>
            <w:tcW w:w="3369" w:type="dxa"/>
          </w:tcPr>
          <w:p w14:paraId="7664190D" w14:textId="77777777" w:rsidR="00AC0704" w:rsidRDefault="00A43F49" w:rsidP="00BC7F14">
            <w:pPr>
              <w:jc w:val="both"/>
              <w:rPr>
                <w:sz w:val="24"/>
                <w:szCs w:val="24"/>
              </w:rPr>
            </w:pPr>
            <w:r w:rsidRPr="00AC0704">
              <w:rPr>
                <w:b/>
                <w:sz w:val="24"/>
                <w:szCs w:val="24"/>
              </w:rPr>
              <w:t>7.</w:t>
            </w:r>
            <w:r w:rsidR="000676A8">
              <w:rPr>
                <w:b/>
                <w:sz w:val="24"/>
                <w:szCs w:val="24"/>
              </w:rPr>
              <w:t xml:space="preserve"> </w:t>
            </w:r>
            <w:r w:rsidR="00A44270">
              <w:rPr>
                <w:sz w:val="24"/>
                <w:szCs w:val="24"/>
              </w:rPr>
              <w:t>Küçülen</w:t>
            </w:r>
            <w:r w:rsidR="00722B46">
              <w:rPr>
                <w:sz w:val="24"/>
                <w:szCs w:val="24"/>
              </w:rPr>
              <w:t xml:space="preserve"> kıyafetleri</w:t>
            </w:r>
            <w:r w:rsidR="00F72430">
              <w:rPr>
                <w:sz w:val="24"/>
                <w:szCs w:val="24"/>
              </w:rPr>
              <w:t>n ve oynamadığın oyuncakların var. Dolaba sığmıyorlar ve artık onlara ihtiyacın olmadığını fark ettin.</w:t>
            </w:r>
          </w:p>
          <w:p w14:paraId="7921F916" w14:textId="77777777" w:rsidR="00F72430" w:rsidRPr="00AC0704" w:rsidRDefault="00F72430" w:rsidP="00BC7F14">
            <w:pPr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118" w:type="dxa"/>
          </w:tcPr>
          <w:p w14:paraId="275DBA74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  <w:tc>
          <w:tcPr>
            <w:tcW w:w="3119" w:type="dxa"/>
          </w:tcPr>
          <w:p w14:paraId="51C6B88D" w14:textId="77777777" w:rsidR="005D0A39" w:rsidRPr="00AC0704" w:rsidRDefault="005D0A39" w:rsidP="005D0A39">
            <w:pPr>
              <w:rPr>
                <w:sz w:val="24"/>
                <w:szCs w:val="24"/>
              </w:rPr>
            </w:pPr>
          </w:p>
        </w:tc>
      </w:tr>
    </w:tbl>
    <w:p w14:paraId="33994938" w14:textId="77777777" w:rsidR="00AC0704" w:rsidRPr="00AC0704" w:rsidRDefault="00AC0704" w:rsidP="00AC0704">
      <w:pPr>
        <w:rPr>
          <w:sz w:val="24"/>
          <w:szCs w:val="24"/>
        </w:rPr>
      </w:pPr>
    </w:p>
    <w:p w14:paraId="1A9ABF84" w14:textId="77777777" w:rsidR="00840B85" w:rsidRDefault="00840B85" w:rsidP="001A67CF">
      <w:pPr>
        <w:pStyle w:val="Balk2"/>
      </w:pPr>
    </w:p>
    <w:p w14:paraId="3DB1DA15" w14:textId="77777777" w:rsidR="00840B85" w:rsidRDefault="00840B85" w:rsidP="00840B85"/>
    <w:p w14:paraId="6B083B22" w14:textId="77777777" w:rsidR="0097495B" w:rsidRPr="00840B85" w:rsidRDefault="00AC1C86" w:rsidP="00840B85">
      <w:r>
        <w:t xml:space="preserve"> </w:t>
      </w:r>
    </w:p>
    <w:p w14:paraId="35D16995" w14:textId="77777777" w:rsidR="008A2BC5" w:rsidRDefault="008A2BC5" w:rsidP="00840B85">
      <w:pPr>
        <w:rPr>
          <w:rFonts w:ascii="Times New Roman" w:hAnsi="Times New Roman" w:cs="Times New Roman"/>
          <w:sz w:val="24"/>
          <w:szCs w:val="24"/>
        </w:rPr>
        <w:sectPr w:rsidR="008A2BC5" w:rsidSect="002A59F2">
          <w:footerReference w:type="default" r:id="rId8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DCC5810" w14:textId="59693E8D" w:rsidR="008A2BC5" w:rsidRDefault="001A67CF" w:rsidP="008A2B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Çalışma Yaprağı-2</w:t>
      </w:r>
    </w:p>
    <w:p w14:paraId="635B3CF8" w14:textId="77777777" w:rsidR="003736B6" w:rsidRDefault="003736B6" w:rsidP="003736B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RDIM BALONLARIM</w:t>
      </w:r>
    </w:p>
    <w:p w14:paraId="3E3EEA28" w14:textId="5206A791" w:rsidR="003736B6" w:rsidRDefault="0089483E" w:rsidP="003736B6">
      <w:pPr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2E0D8B3D">
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<v:formulas>
              <v:f eqn="sum 33030 0 #0"/>
              <v:f eqn="prod #0 4 3"/>
              <v:f eqn="prod @0 1 3"/>
              <v:f eqn="sum @1 0 @2"/>
            </v:formulas>
            <v:path o:extrusionok="f" gradientshapeok="t" o:connecttype="custom" o:connectlocs="10800,0;3163,3163;0,10800;3163,18437;10800,21600;18437,18437;21600,10800;18437,3163" textboxrect="3163,3163,18437,18437"/>
            <v:handles>
              <v:h position="center,#0" yrange="15510,17520"/>
            </v:handles>
            <o:complex v:ext="view"/>
          </v:shapetype>
          <v:shape id="_x0000_s1044" type="#_x0000_t96" alt="" style="position:absolute;left:0;text-align:left;margin-left:81.55pt;margin-top:47.45pt;width:11.75pt;height:10.9pt;z-index:251680768;mso-wrap-edited:f;mso-width-percent:0;mso-height-percent:0;mso-width-percent:0;mso-height-percent:0"/>
        </w:pict>
      </w:r>
      <w:r w:rsidR="003736B6">
        <w:rPr>
          <w:rFonts w:ascii="Times New Roman" w:hAnsi="Times New Roman" w:cs="Times New Roman"/>
          <w:sz w:val="24"/>
          <w:szCs w:val="24"/>
        </w:rPr>
        <w:t>Sevgili öğrencim, balonların altında yazan yardım ödevlerini 1 hafta içinde gerçekleştirmeni istiyorum. Bu konuda ailenden yardım alabilirsin. Gerçekleştirdiğin her yardımdan sonra o balonu istediğin renge boya.</w:t>
      </w:r>
      <w:r w:rsidR="002D34AE">
        <w:rPr>
          <w:rFonts w:ascii="Times New Roman" w:hAnsi="Times New Roman" w:cs="Times New Roman"/>
          <w:sz w:val="24"/>
          <w:szCs w:val="24"/>
        </w:rPr>
        <w:t xml:space="preserve"> Bunlar dışında yaptığın yardımlar olursa</w:t>
      </w:r>
      <w:r w:rsidR="003C01ED">
        <w:rPr>
          <w:rFonts w:ascii="Times New Roman" w:hAnsi="Times New Roman" w:cs="Times New Roman"/>
          <w:sz w:val="24"/>
          <w:szCs w:val="24"/>
        </w:rPr>
        <w:t xml:space="preserve"> boşluklara</w:t>
      </w:r>
      <w:r w:rsidR="002D34AE">
        <w:rPr>
          <w:rFonts w:ascii="Times New Roman" w:hAnsi="Times New Roman" w:cs="Times New Roman"/>
          <w:sz w:val="24"/>
          <w:szCs w:val="24"/>
        </w:rPr>
        <w:t xml:space="preserve"> yeni balonlar çizerek altına </w:t>
      </w:r>
      <w:r w:rsidR="003C01ED">
        <w:rPr>
          <w:rFonts w:ascii="Times New Roman" w:hAnsi="Times New Roman" w:cs="Times New Roman"/>
          <w:sz w:val="24"/>
          <w:szCs w:val="24"/>
        </w:rPr>
        <w:t xml:space="preserve">yaptığın </w:t>
      </w:r>
      <w:r w:rsidR="00EC053A">
        <w:rPr>
          <w:rFonts w:ascii="Times New Roman" w:hAnsi="Times New Roman" w:cs="Times New Roman"/>
          <w:sz w:val="24"/>
          <w:szCs w:val="24"/>
        </w:rPr>
        <w:t>yardımı</w:t>
      </w:r>
      <w:r w:rsidR="002D34AE">
        <w:rPr>
          <w:rFonts w:ascii="Times New Roman" w:hAnsi="Times New Roman" w:cs="Times New Roman"/>
          <w:sz w:val="24"/>
          <w:szCs w:val="24"/>
        </w:rPr>
        <w:t xml:space="preserve"> yaz.</w:t>
      </w:r>
      <w:r w:rsidR="003736B6">
        <w:rPr>
          <w:rFonts w:ascii="Times New Roman" w:hAnsi="Times New Roman" w:cs="Times New Roman"/>
          <w:sz w:val="24"/>
          <w:szCs w:val="24"/>
        </w:rPr>
        <w:t xml:space="preserve"> </w:t>
      </w:r>
      <w:r w:rsidR="004C2B9A">
        <w:rPr>
          <w:rFonts w:ascii="Times New Roman" w:hAnsi="Times New Roman" w:cs="Times New Roman"/>
          <w:sz w:val="24"/>
          <w:szCs w:val="24"/>
        </w:rPr>
        <w:t>Bir</w:t>
      </w:r>
      <w:r w:rsidR="003736B6">
        <w:rPr>
          <w:rFonts w:ascii="Times New Roman" w:hAnsi="Times New Roman" w:cs="Times New Roman"/>
          <w:sz w:val="24"/>
          <w:szCs w:val="24"/>
        </w:rPr>
        <w:t xml:space="preserve"> haftanın sonunda </w:t>
      </w:r>
      <w:r w:rsidR="009B26C0">
        <w:rPr>
          <w:rFonts w:ascii="Times New Roman" w:hAnsi="Times New Roman" w:cs="Times New Roman"/>
          <w:sz w:val="24"/>
          <w:szCs w:val="24"/>
        </w:rPr>
        <w:t>rengârenk</w:t>
      </w:r>
      <w:r w:rsidR="003736B6">
        <w:rPr>
          <w:rFonts w:ascii="Times New Roman" w:hAnsi="Times New Roman" w:cs="Times New Roman"/>
          <w:sz w:val="24"/>
          <w:szCs w:val="24"/>
        </w:rPr>
        <w:t xml:space="preserve"> balonların olacak. </w:t>
      </w:r>
      <w:r w:rsidR="001B58D2">
        <w:rPr>
          <w:rFonts w:ascii="Times New Roman" w:hAnsi="Times New Roman" w:cs="Times New Roman"/>
          <w:sz w:val="24"/>
          <w:szCs w:val="24"/>
        </w:rPr>
        <w:t>Balonlarını evde uygun bir duvara asarak sergileyebilirsin.</w:t>
      </w:r>
      <w:r w:rsidR="003736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A9E83C" w14:textId="05C6F989" w:rsidR="003736B6" w:rsidRPr="003736B6" w:rsidRDefault="0089483E" w:rsidP="003736B6">
      <w:pPr>
        <w:ind w:firstLine="708"/>
        <w:jc w:val="right"/>
        <w:rPr>
          <w:rFonts w:ascii="Times New Roman" w:hAnsi="Times New Roman" w:cs="Times New Roman"/>
          <w:sz w:val="24"/>
          <w:szCs w:val="24"/>
        </w:rPr>
        <w:sectPr w:rsidR="003736B6" w:rsidRPr="003736B6" w:rsidSect="008A2BC5">
          <w:pgSz w:w="16838" w:h="11906" w:orient="landscape"/>
          <w:pgMar w:top="1417" w:right="1417" w:bottom="1417" w:left="1417" w:header="708" w:footer="708" w:gutter="0"/>
          <w:cols w:space="708"/>
          <w:titlePg/>
          <w:docGrid w:linePitch="360"/>
        </w:sectPr>
      </w:pPr>
      <w:r>
        <w:rPr>
          <w:noProof/>
          <w:lang w:eastAsia="tr-TR"/>
        </w:rPr>
        <w:pict w14:anchorId="0F92821F">
          <v:shapetype id="_x0000_t202" coordsize="21600,21600" o:spt="202" path="m,l,21600r21600,l21600,xe">
            <v:stroke joinstyle="miter"/>
            <v:path gradientshapeok="t" o:connecttype="rect"/>
          </v:shapetype>
          <v:shape id="_x0000_s1043" type="#_x0000_t202" alt="" style="position:absolute;left:0;text-align:left;margin-left:383.45pt;margin-top:329.7pt;width:172.75pt;height:69.5pt;z-index:251694080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stroked="f">
            <v:textbox style="mso-next-textbox:#_x0000_s1043">
              <w:txbxContent>
                <w:p w14:paraId="237D0EFD" w14:textId="77777777" w:rsidR="00661616" w:rsidRPr="00661616" w:rsidRDefault="000C6B3D" w:rsidP="0066161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üçülen kıyafetlerimi ve oynamadığım oyuncaklarımı ihtiyacı olanlara verdim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 w14:anchorId="641B1EC1">
          <v:shapetype id="_x0000_t38" coordsize="21600,21600" o:spt="38" o:oned="t" path="m,c@0,0@1,5400@1,10800@1,16200@2,21600,21600,21600e" filled="f">
            <v:formulas>
              <v:f eqn="mid #0 0"/>
              <v:f eqn="val #0"/>
              <v:f eqn="mid #0 2160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_x0000_s1042" type="#_x0000_t38" alt="" style="position:absolute;left:0;text-align:left;margin-left:584.5pt;margin-top:147.05pt;width:52.75pt;height:46.9pt;rotation:90;z-index:251693056;mso-wrap-edited:f;mso-width-percent:0;mso-height-percent:0;mso-width-percent:0;mso-height-percent:0" o:connectortype="curved" adj="10790,-132248,-60337"/>
        </w:pict>
      </w:r>
      <w:r>
        <w:rPr>
          <w:noProof/>
          <w:lang w:eastAsia="tr-TR"/>
        </w:rPr>
        <w:pict w14:anchorId="30AD0E8B"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1041" type="#_x0000_t120" alt="" style="position:absolute;left:0;text-align:left;margin-left:597.8pt;margin-top:39.95pt;width:75.3pt;height:104.15pt;z-index:251691008;mso-wrap-edited:f;mso-width-percent:0;mso-height-percent:0;mso-width-percent:0;mso-height-percent:0"/>
        </w:pict>
      </w:r>
      <w:r>
        <w:rPr>
          <w:noProof/>
          <w:lang w:eastAsia="tr-TR"/>
        </w:rPr>
        <w:pict w14:anchorId="63B0654B">
          <v:shape id="_x0000_s1040" type="#_x0000_t38" alt="" style="position:absolute;left:0;text-align:left;margin-left:426.05pt;margin-top:283.25pt;width:52.75pt;height:46.9pt;rotation:90;z-index:251692032;mso-wrap-edited:f;mso-width-percent:0;mso-height-percent:0;mso-width-percent:0;mso-height-percent:0" o:connectortype="curved" adj="10790,-132248,-60337"/>
        </w:pict>
      </w:r>
      <w:r>
        <w:rPr>
          <w:noProof/>
          <w:lang w:eastAsia="tr-TR"/>
        </w:rPr>
        <w:pict w14:anchorId="6133C6B2">
          <v:shape id="_x0000_s1039" type="#_x0000_t120" alt="" style="position:absolute;left:0;text-align:left;margin-left:439.25pt;margin-top:176.15pt;width:75.3pt;height:104.15pt;z-index:251689984;mso-wrap-edited:f;mso-width-percent:0;mso-height-percent:0;mso-width-percent:0;mso-height-percent:0"/>
        </w:pict>
      </w:r>
      <w:r>
        <w:rPr>
          <w:noProof/>
          <w:lang w:eastAsia="tr-TR"/>
        </w:rPr>
        <w:pict w14:anchorId="2013DDE0">
          <v:shape id="_x0000_s1038" type="#_x0000_t202" alt="" style="position:absolute;left:0;text-align:left;margin-left:233.05pt;margin-top:182.85pt;width:184.2pt;height:57.75pt;z-index:251688960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stroked="f">
            <v:textbox style="mso-next-textbox:#_x0000_s1038">
              <w:txbxContent>
                <w:p w14:paraId="26C7DB4C" w14:textId="0C1FC721" w:rsidR="00661616" w:rsidRPr="00661616" w:rsidRDefault="00661616" w:rsidP="009837CE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ardeşime</w:t>
                  </w:r>
                  <w:r w:rsidR="009837CE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/arkadaşıma derslerinde/ödevlerinde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yardımcı oldum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 w14:anchorId="16BE8B65">
          <v:shape id="_x0000_s1037" type="#_x0000_t38" alt="" style="position:absolute;left:0;text-align:left;margin-left:290.95pt;margin-top:133.05pt;width:52.75pt;height:46.9pt;rotation:90;z-index:251687936;mso-wrap-edited:f;mso-width-percent:0;mso-height-percent:0;mso-width-percent:0;mso-height-percent:0" o:connectortype="curved" adj="10790,-132248,-60337"/>
        </w:pict>
      </w:r>
      <w:r>
        <w:rPr>
          <w:noProof/>
          <w:lang w:eastAsia="tr-TR"/>
        </w:rPr>
        <w:pict w14:anchorId="54D4B148">
          <v:shape id="_x0000_s1036" type="#_x0000_t120" alt="" style="position:absolute;left:0;text-align:left;margin-left:302.8pt;margin-top:25.95pt;width:75.3pt;height:104.15pt;z-index:251686912;mso-wrap-edited:f;mso-width-percent:0;mso-height-percent:0;mso-width-percent:0;mso-height-percent:0"/>
        </w:pict>
      </w:r>
      <w:r>
        <w:rPr>
          <w:noProof/>
          <w:lang w:eastAsia="tr-TR"/>
        </w:rPr>
        <w:pict w14:anchorId="26C98B40">
          <v:shape id="_x0000_s1035" type="#_x0000_t38" alt="" style="position:absolute;left:0;text-align:left;margin-left:124.6pt;margin-top:287.75pt;width:52.75pt;height:46.9pt;rotation:90;z-index:251684864;mso-wrap-edited:f;mso-width-percent:0;mso-height-percent:0;mso-width-percent:0;mso-height-percent:0" o:connectortype="curved" adj="10790,-132248,-60337"/>
        </w:pict>
      </w:r>
      <w:r>
        <w:rPr>
          <w:noProof/>
          <w:lang w:eastAsia="tr-TR"/>
        </w:rPr>
        <w:pict w14:anchorId="36E9ACEE">
          <v:shape id="_x0000_s1034" type="#_x0000_t120" alt="" style="position:absolute;left:0;text-align:left;margin-left:137.95pt;margin-top:180.65pt;width:75.3pt;height:104.15pt;z-index:251683840;mso-wrap-edited:f;mso-width-percent:0;mso-height-percent:0;mso-width-percent:0;mso-height-percent:0"/>
        </w:pict>
      </w:r>
      <w:r>
        <w:rPr>
          <w:noProof/>
          <w:lang w:eastAsia="tr-TR"/>
        </w:rPr>
        <w:pict w14:anchorId="263A0AD6">
          <v:shape id="_x0000_s1033" type="#_x0000_t202" alt="" style="position:absolute;left:0;text-align:left;margin-left:87.15pt;margin-top:336.35pt;width:151.15pt;height:57.75pt;z-index:251685888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stroked="f">
            <v:textbox style="mso-next-textbox:#_x0000_s1033">
              <w:txbxContent>
                <w:p w14:paraId="6CCB7508" w14:textId="77777777" w:rsidR="00661616" w:rsidRPr="00661616" w:rsidRDefault="00661616" w:rsidP="0066161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ileme </w:t>
                  </w:r>
                  <w:r w:rsidR="000044F3">
                    <w:rPr>
                      <w:rFonts w:ascii="Times New Roman" w:hAnsi="Times New Roman" w:cs="Times New Roman"/>
                      <w:sz w:val="24"/>
                      <w:szCs w:val="24"/>
                    </w:rPr>
                    <w:t>ev işlerinde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yardım ettim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 w14:anchorId="72AD1F76">
          <v:shape id="_x0000_s1032" type="#_x0000_t202" alt="" style="position:absolute;left:0;text-align:left;margin-left:530.3pt;margin-top:196.85pt;width:151.15pt;height:57.75pt;z-index:251695104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stroked="f">
            <v:textbox style="mso-next-textbox:#_x0000_s1032">
              <w:txbxContent>
                <w:p w14:paraId="72427D83" w14:textId="77777777" w:rsidR="00661616" w:rsidRPr="00661616" w:rsidRDefault="000C6B3D" w:rsidP="0066161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Yardıma ihtiyacı olan arkadaşlarıma yardım ettim.</w:t>
                  </w:r>
                </w:p>
              </w:txbxContent>
            </v:textbox>
          </v:shape>
        </w:pict>
      </w:r>
      <w:r>
        <w:rPr>
          <w:noProof/>
        </w:rPr>
        <w:pict w14:anchorId="7C44C233">
          <v:shape id="Metin Kutusu 2" o:spid="_x0000_s1031" type="#_x0000_t202" alt="" style="position:absolute;left:0;text-align:left;margin-left:-29.45pt;margin-top:180.65pt;width:151.15pt;height:57.75pt;z-index:251682816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stroked="f">
            <v:textbox style="mso-next-textbox:#Metin Kutusu 2">
              <w:txbxContent>
                <w:p w14:paraId="5AED9C26" w14:textId="77777777" w:rsidR="00661616" w:rsidRPr="00661616" w:rsidRDefault="00661616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6161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okak hayvanlarının susuz kalmaması için bir kaba su koyarak sokağa bıraktım.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13931091">
          <v:shape id="_x0000_s1030" type="#_x0000_t38" alt="" style="position:absolute;left:0;text-align:left;margin-left:-9.3pt;margin-top:137.25pt;width:52.75pt;height:46.9pt;rotation:90;z-index:251674624;mso-wrap-edited:f;mso-width-percent:0;mso-height-percent:0;mso-width-percent:0;mso-height-percent:0" o:connectortype="curved" adj="10790,-132248,-60337"/>
        </w:pict>
      </w:r>
      <w:r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pict w14:anchorId="735B7968">
          <v:shape id="_x0000_s1029" type="#_x0000_t120" alt="" style="position:absolute;left:0;text-align:left;margin-left:6.25pt;margin-top:30.15pt;width:75.3pt;height:104.15pt;z-index:251673600;mso-wrap-edited:f;mso-width-percent:0;mso-height-percent:0;mso-width-percent:0;mso-height-percent:0"/>
        </w:pict>
      </w:r>
      <w:r w:rsidR="00EB1C5B">
        <w:rPr>
          <w:rFonts w:ascii="Times New Roman" w:hAnsi="Times New Roman" w:cs="Times New Roman"/>
          <w:sz w:val="24"/>
          <w:szCs w:val="24"/>
        </w:rPr>
        <w:t>Sınıf Öğretmenin……………………</w:t>
      </w:r>
    </w:p>
    <w:bookmarkEnd w:id="1"/>
    <w:p w14:paraId="59585DA6" w14:textId="20DABE06" w:rsidR="00AD3A3D" w:rsidRPr="00AC0704" w:rsidRDefault="00AD3A3D" w:rsidP="00EB1C5B">
      <w:pPr>
        <w:pStyle w:val="Balk2"/>
        <w:ind w:left="0"/>
        <w:jc w:val="left"/>
        <w:rPr>
          <w:rFonts w:cs="Times New Roman"/>
          <w:b w:val="0"/>
          <w:szCs w:val="24"/>
        </w:rPr>
      </w:pPr>
    </w:p>
    <w:sectPr w:rsidR="00AD3A3D" w:rsidRPr="00AC0704" w:rsidSect="008A2BC5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E8B4C9" w14:textId="77777777" w:rsidR="0089483E" w:rsidRDefault="0089483E" w:rsidP="00BF2FB1">
      <w:pPr>
        <w:spacing w:after="0" w:line="240" w:lineRule="auto"/>
      </w:pPr>
      <w:r>
        <w:separator/>
      </w:r>
    </w:p>
  </w:endnote>
  <w:endnote w:type="continuationSeparator" w:id="0">
    <w:p w14:paraId="1CABF02A" w14:textId="77777777" w:rsidR="0089483E" w:rsidRDefault="0089483E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04240401"/>
      <w:docPartObj>
        <w:docPartGallery w:val="Page Numbers (Bottom of Page)"/>
        <w:docPartUnique/>
      </w:docPartObj>
    </w:sdtPr>
    <w:sdtEndPr/>
    <w:sdtContent>
      <w:p w14:paraId="4DA0E107" w14:textId="714305FA" w:rsidR="002501D1" w:rsidRDefault="00F23DA4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4C9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E5AC3A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978B5" w14:textId="77777777" w:rsidR="0089483E" w:rsidRDefault="0089483E" w:rsidP="00BF2FB1">
      <w:pPr>
        <w:spacing w:after="0" w:line="240" w:lineRule="auto"/>
      </w:pPr>
      <w:r>
        <w:separator/>
      </w:r>
    </w:p>
  </w:footnote>
  <w:footnote w:type="continuationSeparator" w:id="0">
    <w:p w14:paraId="3497851E" w14:textId="77777777" w:rsidR="0089483E" w:rsidRDefault="0089483E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866" w:hanging="360"/>
      </w:pPr>
    </w:lvl>
    <w:lvl w:ilvl="2" w:tplc="041F001B" w:tentative="1">
      <w:start w:val="1"/>
      <w:numFmt w:val="lowerRoman"/>
      <w:lvlText w:val="%3."/>
      <w:lvlJc w:val="right"/>
      <w:pPr>
        <w:ind w:left="2586" w:hanging="180"/>
      </w:pPr>
    </w:lvl>
    <w:lvl w:ilvl="3" w:tplc="041F000F" w:tentative="1">
      <w:start w:val="1"/>
      <w:numFmt w:val="decimal"/>
      <w:lvlText w:val="%4."/>
      <w:lvlJc w:val="left"/>
      <w:pPr>
        <w:ind w:left="3306" w:hanging="360"/>
      </w:pPr>
    </w:lvl>
    <w:lvl w:ilvl="4" w:tplc="041F0019" w:tentative="1">
      <w:start w:val="1"/>
      <w:numFmt w:val="lowerLetter"/>
      <w:lvlText w:val="%5."/>
      <w:lvlJc w:val="left"/>
      <w:pPr>
        <w:ind w:left="4026" w:hanging="360"/>
      </w:pPr>
    </w:lvl>
    <w:lvl w:ilvl="5" w:tplc="041F001B" w:tentative="1">
      <w:start w:val="1"/>
      <w:numFmt w:val="lowerRoman"/>
      <w:lvlText w:val="%6."/>
      <w:lvlJc w:val="right"/>
      <w:pPr>
        <w:ind w:left="4746" w:hanging="180"/>
      </w:pPr>
    </w:lvl>
    <w:lvl w:ilvl="6" w:tplc="041F000F" w:tentative="1">
      <w:start w:val="1"/>
      <w:numFmt w:val="decimal"/>
      <w:lvlText w:val="%7."/>
      <w:lvlJc w:val="left"/>
      <w:pPr>
        <w:ind w:left="5466" w:hanging="360"/>
      </w:pPr>
    </w:lvl>
    <w:lvl w:ilvl="7" w:tplc="041F0019" w:tentative="1">
      <w:start w:val="1"/>
      <w:numFmt w:val="lowerLetter"/>
      <w:lvlText w:val="%8."/>
      <w:lvlJc w:val="left"/>
      <w:pPr>
        <w:ind w:left="6186" w:hanging="360"/>
      </w:pPr>
    </w:lvl>
    <w:lvl w:ilvl="8" w:tplc="041F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55E1662"/>
    <w:multiLevelType w:val="hybridMultilevel"/>
    <w:tmpl w:val="E272D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427AD"/>
    <w:multiLevelType w:val="hybridMultilevel"/>
    <w:tmpl w:val="009A5FB0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7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0C540F"/>
    <w:multiLevelType w:val="hybridMultilevel"/>
    <w:tmpl w:val="4E7EA6FC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64C4F"/>
    <w:multiLevelType w:val="hybridMultilevel"/>
    <w:tmpl w:val="80106E0E"/>
    <w:lvl w:ilvl="0" w:tplc="137A97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42ED3B7B"/>
    <w:multiLevelType w:val="hybridMultilevel"/>
    <w:tmpl w:val="9D22B0C0"/>
    <w:lvl w:ilvl="0" w:tplc="86FE4E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E068F"/>
    <w:multiLevelType w:val="hybridMultilevel"/>
    <w:tmpl w:val="9A6833FC"/>
    <w:lvl w:ilvl="0" w:tplc="86FE4E06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566BFD"/>
    <w:multiLevelType w:val="hybridMultilevel"/>
    <w:tmpl w:val="3C060B0A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6B7B4D"/>
    <w:multiLevelType w:val="hybridMultilevel"/>
    <w:tmpl w:val="8502FEC6"/>
    <w:lvl w:ilvl="0" w:tplc="041F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7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D032C"/>
    <w:multiLevelType w:val="hybridMultilevel"/>
    <w:tmpl w:val="927E6DEE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4"/>
  </w:num>
  <w:num w:numId="4">
    <w:abstractNumId w:val="30"/>
  </w:num>
  <w:num w:numId="5">
    <w:abstractNumId w:val="19"/>
  </w:num>
  <w:num w:numId="6">
    <w:abstractNumId w:val="13"/>
  </w:num>
  <w:num w:numId="7">
    <w:abstractNumId w:val="6"/>
  </w:num>
  <w:num w:numId="8">
    <w:abstractNumId w:val="27"/>
  </w:num>
  <w:num w:numId="9">
    <w:abstractNumId w:val="33"/>
  </w:num>
  <w:num w:numId="10">
    <w:abstractNumId w:val="0"/>
  </w:num>
  <w:num w:numId="11">
    <w:abstractNumId w:val="32"/>
  </w:num>
  <w:num w:numId="12">
    <w:abstractNumId w:val="20"/>
  </w:num>
  <w:num w:numId="13">
    <w:abstractNumId w:val="2"/>
  </w:num>
  <w:num w:numId="14">
    <w:abstractNumId w:val="11"/>
  </w:num>
  <w:num w:numId="15">
    <w:abstractNumId w:val="21"/>
  </w:num>
  <w:num w:numId="16">
    <w:abstractNumId w:val="17"/>
  </w:num>
  <w:num w:numId="17">
    <w:abstractNumId w:val="15"/>
  </w:num>
  <w:num w:numId="18">
    <w:abstractNumId w:val="3"/>
  </w:num>
  <w:num w:numId="19">
    <w:abstractNumId w:val="25"/>
  </w:num>
  <w:num w:numId="20">
    <w:abstractNumId w:val="18"/>
  </w:num>
  <w:num w:numId="21">
    <w:abstractNumId w:val="29"/>
  </w:num>
  <w:num w:numId="22">
    <w:abstractNumId w:val="31"/>
  </w:num>
  <w:num w:numId="23">
    <w:abstractNumId w:val="5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1"/>
  </w:num>
  <w:num w:numId="27">
    <w:abstractNumId w:val="26"/>
  </w:num>
  <w:num w:numId="28">
    <w:abstractNumId w:val="28"/>
  </w:num>
  <w:num w:numId="29">
    <w:abstractNumId w:val="24"/>
  </w:num>
  <w:num w:numId="30">
    <w:abstractNumId w:val="4"/>
  </w:num>
  <w:num w:numId="31">
    <w:abstractNumId w:val="16"/>
  </w:num>
  <w:num w:numId="32">
    <w:abstractNumId w:val="23"/>
  </w:num>
  <w:num w:numId="33">
    <w:abstractNumId w:val="22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17F6"/>
    <w:rsid w:val="000044F3"/>
    <w:rsid w:val="000109D9"/>
    <w:rsid w:val="00013B80"/>
    <w:rsid w:val="000231C5"/>
    <w:rsid w:val="00027B53"/>
    <w:rsid w:val="00034A38"/>
    <w:rsid w:val="00037B74"/>
    <w:rsid w:val="0004069D"/>
    <w:rsid w:val="00044CE0"/>
    <w:rsid w:val="00050E70"/>
    <w:rsid w:val="000541FF"/>
    <w:rsid w:val="00056A23"/>
    <w:rsid w:val="00056A97"/>
    <w:rsid w:val="00062CC5"/>
    <w:rsid w:val="000630C1"/>
    <w:rsid w:val="0006564E"/>
    <w:rsid w:val="00065F20"/>
    <w:rsid w:val="00065F98"/>
    <w:rsid w:val="00066F4D"/>
    <w:rsid w:val="000676A8"/>
    <w:rsid w:val="00067EE0"/>
    <w:rsid w:val="00082616"/>
    <w:rsid w:val="00084BA9"/>
    <w:rsid w:val="00086269"/>
    <w:rsid w:val="0009620C"/>
    <w:rsid w:val="000A38B7"/>
    <w:rsid w:val="000A7194"/>
    <w:rsid w:val="000B0DF1"/>
    <w:rsid w:val="000B59EE"/>
    <w:rsid w:val="000B68CD"/>
    <w:rsid w:val="000B76E9"/>
    <w:rsid w:val="000C6B3D"/>
    <w:rsid w:val="000C6FCD"/>
    <w:rsid w:val="000D549E"/>
    <w:rsid w:val="000D5D80"/>
    <w:rsid w:val="000D6EE9"/>
    <w:rsid w:val="00102683"/>
    <w:rsid w:val="00103F7F"/>
    <w:rsid w:val="00106033"/>
    <w:rsid w:val="00110E78"/>
    <w:rsid w:val="001138E0"/>
    <w:rsid w:val="00116368"/>
    <w:rsid w:val="001163CA"/>
    <w:rsid w:val="00116EAE"/>
    <w:rsid w:val="00117874"/>
    <w:rsid w:val="001237F3"/>
    <w:rsid w:val="00123844"/>
    <w:rsid w:val="00134DD3"/>
    <w:rsid w:val="00143C03"/>
    <w:rsid w:val="001456C4"/>
    <w:rsid w:val="00150D76"/>
    <w:rsid w:val="00160E39"/>
    <w:rsid w:val="00161DFD"/>
    <w:rsid w:val="00164B52"/>
    <w:rsid w:val="00166597"/>
    <w:rsid w:val="00167311"/>
    <w:rsid w:val="0017368E"/>
    <w:rsid w:val="00180932"/>
    <w:rsid w:val="00182E93"/>
    <w:rsid w:val="00184689"/>
    <w:rsid w:val="00187FC7"/>
    <w:rsid w:val="00190FC9"/>
    <w:rsid w:val="001A67CF"/>
    <w:rsid w:val="001A78AF"/>
    <w:rsid w:val="001B26F2"/>
    <w:rsid w:val="001B3077"/>
    <w:rsid w:val="001B3E5C"/>
    <w:rsid w:val="001B58D2"/>
    <w:rsid w:val="001B6387"/>
    <w:rsid w:val="001C290B"/>
    <w:rsid w:val="001C2FE8"/>
    <w:rsid w:val="001C5C50"/>
    <w:rsid w:val="001D00F7"/>
    <w:rsid w:val="001D27D2"/>
    <w:rsid w:val="001D42AF"/>
    <w:rsid w:val="001D7076"/>
    <w:rsid w:val="001D7CBA"/>
    <w:rsid w:val="001E0AEE"/>
    <w:rsid w:val="001E2B21"/>
    <w:rsid w:val="001F2BAF"/>
    <w:rsid w:val="001F35E1"/>
    <w:rsid w:val="00202D0B"/>
    <w:rsid w:val="00202DAC"/>
    <w:rsid w:val="0022004F"/>
    <w:rsid w:val="002304BA"/>
    <w:rsid w:val="00230BB2"/>
    <w:rsid w:val="00232D8A"/>
    <w:rsid w:val="00236B44"/>
    <w:rsid w:val="0024151A"/>
    <w:rsid w:val="00243DBC"/>
    <w:rsid w:val="002501D1"/>
    <w:rsid w:val="0025077D"/>
    <w:rsid w:val="00253B42"/>
    <w:rsid w:val="00254899"/>
    <w:rsid w:val="00261942"/>
    <w:rsid w:val="00263A32"/>
    <w:rsid w:val="0027100A"/>
    <w:rsid w:val="0027557F"/>
    <w:rsid w:val="0027754D"/>
    <w:rsid w:val="00283BA2"/>
    <w:rsid w:val="00287243"/>
    <w:rsid w:val="00291C0E"/>
    <w:rsid w:val="002A14A9"/>
    <w:rsid w:val="002A3E44"/>
    <w:rsid w:val="002A3E67"/>
    <w:rsid w:val="002A59F2"/>
    <w:rsid w:val="002A6223"/>
    <w:rsid w:val="002B0110"/>
    <w:rsid w:val="002B0D96"/>
    <w:rsid w:val="002B6E9B"/>
    <w:rsid w:val="002C10E7"/>
    <w:rsid w:val="002C1DD7"/>
    <w:rsid w:val="002C3820"/>
    <w:rsid w:val="002C77BE"/>
    <w:rsid w:val="002D29C4"/>
    <w:rsid w:val="002D34AE"/>
    <w:rsid w:val="002D4E95"/>
    <w:rsid w:val="002D7F5B"/>
    <w:rsid w:val="002E1DF0"/>
    <w:rsid w:val="002F0121"/>
    <w:rsid w:val="0030093A"/>
    <w:rsid w:val="00300D5E"/>
    <w:rsid w:val="00302B89"/>
    <w:rsid w:val="00304A19"/>
    <w:rsid w:val="00307B1B"/>
    <w:rsid w:val="00307E8A"/>
    <w:rsid w:val="00316396"/>
    <w:rsid w:val="00317B82"/>
    <w:rsid w:val="00324107"/>
    <w:rsid w:val="00324EB9"/>
    <w:rsid w:val="00333EAE"/>
    <w:rsid w:val="003432A2"/>
    <w:rsid w:val="00347B4A"/>
    <w:rsid w:val="00351CCA"/>
    <w:rsid w:val="00361600"/>
    <w:rsid w:val="00362FA2"/>
    <w:rsid w:val="003736B6"/>
    <w:rsid w:val="00373D8D"/>
    <w:rsid w:val="00374BA5"/>
    <w:rsid w:val="003754FD"/>
    <w:rsid w:val="003831C2"/>
    <w:rsid w:val="003873B1"/>
    <w:rsid w:val="003929EB"/>
    <w:rsid w:val="003A1AF2"/>
    <w:rsid w:val="003A5D74"/>
    <w:rsid w:val="003A651C"/>
    <w:rsid w:val="003B0338"/>
    <w:rsid w:val="003B07BC"/>
    <w:rsid w:val="003B6078"/>
    <w:rsid w:val="003C01ED"/>
    <w:rsid w:val="003C3103"/>
    <w:rsid w:val="003C51B2"/>
    <w:rsid w:val="003C5FA8"/>
    <w:rsid w:val="003C7734"/>
    <w:rsid w:val="003D0B1B"/>
    <w:rsid w:val="003D4F1F"/>
    <w:rsid w:val="003F04C5"/>
    <w:rsid w:val="003F62C5"/>
    <w:rsid w:val="003F7E18"/>
    <w:rsid w:val="004003E1"/>
    <w:rsid w:val="00402A49"/>
    <w:rsid w:val="004051F2"/>
    <w:rsid w:val="00407AAA"/>
    <w:rsid w:val="00407EBD"/>
    <w:rsid w:val="00415B4B"/>
    <w:rsid w:val="004173FB"/>
    <w:rsid w:val="00421501"/>
    <w:rsid w:val="00425DF3"/>
    <w:rsid w:val="00437413"/>
    <w:rsid w:val="00452276"/>
    <w:rsid w:val="00453743"/>
    <w:rsid w:val="00456D46"/>
    <w:rsid w:val="00460230"/>
    <w:rsid w:val="00471703"/>
    <w:rsid w:val="00471F35"/>
    <w:rsid w:val="0048534D"/>
    <w:rsid w:val="00486B9A"/>
    <w:rsid w:val="00494C0E"/>
    <w:rsid w:val="004A035D"/>
    <w:rsid w:val="004A4587"/>
    <w:rsid w:val="004A4DFC"/>
    <w:rsid w:val="004C2B9A"/>
    <w:rsid w:val="004D0E97"/>
    <w:rsid w:val="004D644B"/>
    <w:rsid w:val="004D71E2"/>
    <w:rsid w:val="004D7862"/>
    <w:rsid w:val="004F1314"/>
    <w:rsid w:val="004F2CD6"/>
    <w:rsid w:val="004F3F2C"/>
    <w:rsid w:val="004F5312"/>
    <w:rsid w:val="005013C5"/>
    <w:rsid w:val="0050317C"/>
    <w:rsid w:val="005103CA"/>
    <w:rsid w:val="00515827"/>
    <w:rsid w:val="00517B07"/>
    <w:rsid w:val="005230A5"/>
    <w:rsid w:val="00524125"/>
    <w:rsid w:val="0053048C"/>
    <w:rsid w:val="005325AF"/>
    <w:rsid w:val="00543CD1"/>
    <w:rsid w:val="00547278"/>
    <w:rsid w:val="00565A3B"/>
    <w:rsid w:val="0057521A"/>
    <w:rsid w:val="005814E2"/>
    <w:rsid w:val="00585E46"/>
    <w:rsid w:val="00587499"/>
    <w:rsid w:val="00591E27"/>
    <w:rsid w:val="005922DB"/>
    <w:rsid w:val="0059399D"/>
    <w:rsid w:val="00594427"/>
    <w:rsid w:val="005A3B83"/>
    <w:rsid w:val="005A4E33"/>
    <w:rsid w:val="005B3135"/>
    <w:rsid w:val="005B3230"/>
    <w:rsid w:val="005B779D"/>
    <w:rsid w:val="005C02AF"/>
    <w:rsid w:val="005C65EC"/>
    <w:rsid w:val="005C73D6"/>
    <w:rsid w:val="005D0A39"/>
    <w:rsid w:val="005D574D"/>
    <w:rsid w:val="005E1049"/>
    <w:rsid w:val="005E794D"/>
    <w:rsid w:val="005F5274"/>
    <w:rsid w:val="005F72B1"/>
    <w:rsid w:val="006029F3"/>
    <w:rsid w:val="00604A9A"/>
    <w:rsid w:val="0060597C"/>
    <w:rsid w:val="00605EC3"/>
    <w:rsid w:val="00611FDE"/>
    <w:rsid w:val="0061491B"/>
    <w:rsid w:val="00621783"/>
    <w:rsid w:val="00625C77"/>
    <w:rsid w:val="006336C2"/>
    <w:rsid w:val="006346AA"/>
    <w:rsid w:val="00635FBB"/>
    <w:rsid w:val="006363A1"/>
    <w:rsid w:val="0064171C"/>
    <w:rsid w:val="0065074A"/>
    <w:rsid w:val="006579F1"/>
    <w:rsid w:val="00661616"/>
    <w:rsid w:val="006911E1"/>
    <w:rsid w:val="006914A5"/>
    <w:rsid w:val="006A0CD7"/>
    <w:rsid w:val="006A3169"/>
    <w:rsid w:val="006B7A53"/>
    <w:rsid w:val="006C4F06"/>
    <w:rsid w:val="006C698E"/>
    <w:rsid w:val="006D1705"/>
    <w:rsid w:val="006D7351"/>
    <w:rsid w:val="006E2DFD"/>
    <w:rsid w:val="006E57CA"/>
    <w:rsid w:val="006E795B"/>
    <w:rsid w:val="006F3351"/>
    <w:rsid w:val="006F476B"/>
    <w:rsid w:val="006F4C9E"/>
    <w:rsid w:val="006F4DEA"/>
    <w:rsid w:val="00710BD5"/>
    <w:rsid w:val="00711E17"/>
    <w:rsid w:val="007126EF"/>
    <w:rsid w:val="00722B46"/>
    <w:rsid w:val="007249A8"/>
    <w:rsid w:val="0072659F"/>
    <w:rsid w:val="00726C3B"/>
    <w:rsid w:val="00727AA0"/>
    <w:rsid w:val="00740CE6"/>
    <w:rsid w:val="0074304F"/>
    <w:rsid w:val="00747A1E"/>
    <w:rsid w:val="00751CD6"/>
    <w:rsid w:val="00751CF2"/>
    <w:rsid w:val="00752421"/>
    <w:rsid w:val="00760A64"/>
    <w:rsid w:val="007647AD"/>
    <w:rsid w:val="007725CC"/>
    <w:rsid w:val="007742B3"/>
    <w:rsid w:val="00776917"/>
    <w:rsid w:val="00794898"/>
    <w:rsid w:val="007D0B1E"/>
    <w:rsid w:val="007E119D"/>
    <w:rsid w:val="007E2950"/>
    <w:rsid w:val="008053E7"/>
    <w:rsid w:val="00810FBE"/>
    <w:rsid w:val="00815FCC"/>
    <w:rsid w:val="00820308"/>
    <w:rsid w:val="00820563"/>
    <w:rsid w:val="00821708"/>
    <w:rsid w:val="00824B3F"/>
    <w:rsid w:val="00831392"/>
    <w:rsid w:val="00832ABE"/>
    <w:rsid w:val="00833C60"/>
    <w:rsid w:val="0083731E"/>
    <w:rsid w:val="0083788E"/>
    <w:rsid w:val="00837935"/>
    <w:rsid w:val="00840B85"/>
    <w:rsid w:val="00844154"/>
    <w:rsid w:val="008467FA"/>
    <w:rsid w:val="008514B2"/>
    <w:rsid w:val="00852240"/>
    <w:rsid w:val="00852B3A"/>
    <w:rsid w:val="00860D14"/>
    <w:rsid w:val="00861E85"/>
    <w:rsid w:val="00863681"/>
    <w:rsid w:val="00864692"/>
    <w:rsid w:val="00865033"/>
    <w:rsid w:val="008704F5"/>
    <w:rsid w:val="00887B71"/>
    <w:rsid w:val="00893261"/>
    <w:rsid w:val="0089483E"/>
    <w:rsid w:val="008A2BC5"/>
    <w:rsid w:val="008A3658"/>
    <w:rsid w:val="008A6BFB"/>
    <w:rsid w:val="008C1CA1"/>
    <w:rsid w:val="008C7B79"/>
    <w:rsid w:val="008D3B29"/>
    <w:rsid w:val="008D43B1"/>
    <w:rsid w:val="008D4C4F"/>
    <w:rsid w:val="008E27CF"/>
    <w:rsid w:val="008F1508"/>
    <w:rsid w:val="008F3AE9"/>
    <w:rsid w:val="008F5A61"/>
    <w:rsid w:val="00901F47"/>
    <w:rsid w:val="00904159"/>
    <w:rsid w:val="00906288"/>
    <w:rsid w:val="009104B3"/>
    <w:rsid w:val="00916FB4"/>
    <w:rsid w:val="00921AB1"/>
    <w:rsid w:val="009239D3"/>
    <w:rsid w:val="00926526"/>
    <w:rsid w:val="00927AC0"/>
    <w:rsid w:val="009433A2"/>
    <w:rsid w:val="00947B3C"/>
    <w:rsid w:val="00947D7E"/>
    <w:rsid w:val="009576D9"/>
    <w:rsid w:val="00960D98"/>
    <w:rsid w:val="00967F10"/>
    <w:rsid w:val="0097019E"/>
    <w:rsid w:val="0097495B"/>
    <w:rsid w:val="009755C4"/>
    <w:rsid w:val="009837CE"/>
    <w:rsid w:val="00987046"/>
    <w:rsid w:val="00991CC1"/>
    <w:rsid w:val="009A05C2"/>
    <w:rsid w:val="009A1946"/>
    <w:rsid w:val="009A6C7E"/>
    <w:rsid w:val="009B0858"/>
    <w:rsid w:val="009B26C0"/>
    <w:rsid w:val="009B4823"/>
    <w:rsid w:val="009B4EA5"/>
    <w:rsid w:val="009B776E"/>
    <w:rsid w:val="009C13FF"/>
    <w:rsid w:val="009C197F"/>
    <w:rsid w:val="009C2539"/>
    <w:rsid w:val="009C60E7"/>
    <w:rsid w:val="009D4CCE"/>
    <w:rsid w:val="009E16E8"/>
    <w:rsid w:val="009E31C2"/>
    <w:rsid w:val="009E5187"/>
    <w:rsid w:val="00A0076D"/>
    <w:rsid w:val="00A01439"/>
    <w:rsid w:val="00A04A1F"/>
    <w:rsid w:val="00A053AC"/>
    <w:rsid w:val="00A12FFC"/>
    <w:rsid w:val="00A343C4"/>
    <w:rsid w:val="00A374D1"/>
    <w:rsid w:val="00A43EAE"/>
    <w:rsid w:val="00A43F49"/>
    <w:rsid w:val="00A44270"/>
    <w:rsid w:val="00A47715"/>
    <w:rsid w:val="00A57C71"/>
    <w:rsid w:val="00A6067A"/>
    <w:rsid w:val="00A6226A"/>
    <w:rsid w:val="00A63DC8"/>
    <w:rsid w:val="00A64414"/>
    <w:rsid w:val="00A718BD"/>
    <w:rsid w:val="00A7508A"/>
    <w:rsid w:val="00A763D6"/>
    <w:rsid w:val="00A77740"/>
    <w:rsid w:val="00A85E8A"/>
    <w:rsid w:val="00A86A37"/>
    <w:rsid w:val="00A9061E"/>
    <w:rsid w:val="00A93FBD"/>
    <w:rsid w:val="00A97890"/>
    <w:rsid w:val="00AA34AD"/>
    <w:rsid w:val="00AB690F"/>
    <w:rsid w:val="00AC0704"/>
    <w:rsid w:val="00AC1C86"/>
    <w:rsid w:val="00AD336A"/>
    <w:rsid w:val="00AD3A3D"/>
    <w:rsid w:val="00AD4B7E"/>
    <w:rsid w:val="00AD58F7"/>
    <w:rsid w:val="00AD5A6F"/>
    <w:rsid w:val="00AD5C50"/>
    <w:rsid w:val="00AE0D3A"/>
    <w:rsid w:val="00AE657D"/>
    <w:rsid w:val="00AF0909"/>
    <w:rsid w:val="00B27B89"/>
    <w:rsid w:val="00B32978"/>
    <w:rsid w:val="00B32C88"/>
    <w:rsid w:val="00B3452A"/>
    <w:rsid w:val="00B3496A"/>
    <w:rsid w:val="00B34A00"/>
    <w:rsid w:val="00B34CAD"/>
    <w:rsid w:val="00B47F2A"/>
    <w:rsid w:val="00B51F4F"/>
    <w:rsid w:val="00B56AEE"/>
    <w:rsid w:val="00B61DA2"/>
    <w:rsid w:val="00B62CC6"/>
    <w:rsid w:val="00B66DB7"/>
    <w:rsid w:val="00B67336"/>
    <w:rsid w:val="00B67E48"/>
    <w:rsid w:val="00B70787"/>
    <w:rsid w:val="00B73AB3"/>
    <w:rsid w:val="00B956D2"/>
    <w:rsid w:val="00BA7425"/>
    <w:rsid w:val="00BB404D"/>
    <w:rsid w:val="00BB71CA"/>
    <w:rsid w:val="00BC6FCB"/>
    <w:rsid w:val="00BC7F14"/>
    <w:rsid w:val="00BD2974"/>
    <w:rsid w:val="00BD6782"/>
    <w:rsid w:val="00BE3691"/>
    <w:rsid w:val="00BE58B2"/>
    <w:rsid w:val="00BF0FD2"/>
    <w:rsid w:val="00BF1393"/>
    <w:rsid w:val="00BF2804"/>
    <w:rsid w:val="00BF2FB1"/>
    <w:rsid w:val="00BF40DA"/>
    <w:rsid w:val="00BF6169"/>
    <w:rsid w:val="00C036C4"/>
    <w:rsid w:val="00C059F1"/>
    <w:rsid w:val="00C06E98"/>
    <w:rsid w:val="00C11761"/>
    <w:rsid w:val="00C16A92"/>
    <w:rsid w:val="00C234BF"/>
    <w:rsid w:val="00C336C7"/>
    <w:rsid w:val="00C3484E"/>
    <w:rsid w:val="00C358F6"/>
    <w:rsid w:val="00C5645A"/>
    <w:rsid w:val="00C6643F"/>
    <w:rsid w:val="00C70525"/>
    <w:rsid w:val="00C70AB2"/>
    <w:rsid w:val="00C75D98"/>
    <w:rsid w:val="00C761B2"/>
    <w:rsid w:val="00C87B05"/>
    <w:rsid w:val="00C90D00"/>
    <w:rsid w:val="00C92851"/>
    <w:rsid w:val="00C949D7"/>
    <w:rsid w:val="00CA227F"/>
    <w:rsid w:val="00CB4AC6"/>
    <w:rsid w:val="00CB783D"/>
    <w:rsid w:val="00CC19DE"/>
    <w:rsid w:val="00CC23C7"/>
    <w:rsid w:val="00CC3CFC"/>
    <w:rsid w:val="00CC41A3"/>
    <w:rsid w:val="00CC51A1"/>
    <w:rsid w:val="00CC77E5"/>
    <w:rsid w:val="00CD0984"/>
    <w:rsid w:val="00CD5EB0"/>
    <w:rsid w:val="00CE19A2"/>
    <w:rsid w:val="00CE6592"/>
    <w:rsid w:val="00CE6A26"/>
    <w:rsid w:val="00CF4AE0"/>
    <w:rsid w:val="00D015EA"/>
    <w:rsid w:val="00D053E5"/>
    <w:rsid w:val="00D07F58"/>
    <w:rsid w:val="00D1100E"/>
    <w:rsid w:val="00D111FA"/>
    <w:rsid w:val="00D14D3C"/>
    <w:rsid w:val="00D168BC"/>
    <w:rsid w:val="00D17198"/>
    <w:rsid w:val="00D22997"/>
    <w:rsid w:val="00D345EB"/>
    <w:rsid w:val="00D35A38"/>
    <w:rsid w:val="00D377B8"/>
    <w:rsid w:val="00D403AD"/>
    <w:rsid w:val="00D44530"/>
    <w:rsid w:val="00D46090"/>
    <w:rsid w:val="00D46645"/>
    <w:rsid w:val="00D479EA"/>
    <w:rsid w:val="00D54050"/>
    <w:rsid w:val="00D54627"/>
    <w:rsid w:val="00D5797A"/>
    <w:rsid w:val="00D62454"/>
    <w:rsid w:val="00D778A0"/>
    <w:rsid w:val="00D84321"/>
    <w:rsid w:val="00D87682"/>
    <w:rsid w:val="00D942D1"/>
    <w:rsid w:val="00D96F3B"/>
    <w:rsid w:val="00DA54E2"/>
    <w:rsid w:val="00DB7171"/>
    <w:rsid w:val="00DC105D"/>
    <w:rsid w:val="00DC3B52"/>
    <w:rsid w:val="00DC59FA"/>
    <w:rsid w:val="00DC68F9"/>
    <w:rsid w:val="00DD5336"/>
    <w:rsid w:val="00DE4E25"/>
    <w:rsid w:val="00DF014C"/>
    <w:rsid w:val="00DF218F"/>
    <w:rsid w:val="00DF25E7"/>
    <w:rsid w:val="00DF5825"/>
    <w:rsid w:val="00E05F80"/>
    <w:rsid w:val="00E06770"/>
    <w:rsid w:val="00E1648B"/>
    <w:rsid w:val="00E212AA"/>
    <w:rsid w:val="00E22B59"/>
    <w:rsid w:val="00E24D5E"/>
    <w:rsid w:val="00E2500F"/>
    <w:rsid w:val="00E30EA5"/>
    <w:rsid w:val="00E30F7C"/>
    <w:rsid w:val="00E42A0E"/>
    <w:rsid w:val="00E42F27"/>
    <w:rsid w:val="00E47532"/>
    <w:rsid w:val="00E50C44"/>
    <w:rsid w:val="00E52B52"/>
    <w:rsid w:val="00E5511E"/>
    <w:rsid w:val="00E556AE"/>
    <w:rsid w:val="00E6062C"/>
    <w:rsid w:val="00E74A3E"/>
    <w:rsid w:val="00E755FA"/>
    <w:rsid w:val="00E81C67"/>
    <w:rsid w:val="00E8354F"/>
    <w:rsid w:val="00E83931"/>
    <w:rsid w:val="00E97167"/>
    <w:rsid w:val="00EA220B"/>
    <w:rsid w:val="00EA4695"/>
    <w:rsid w:val="00EB1C5B"/>
    <w:rsid w:val="00EB22FF"/>
    <w:rsid w:val="00EB2F86"/>
    <w:rsid w:val="00EB51EE"/>
    <w:rsid w:val="00EB5729"/>
    <w:rsid w:val="00EC053A"/>
    <w:rsid w:val="00EC1E21"/>
    <w:rsid w:val="00EC776D"/>
    <w:rsid w:val="00ED1967"/>
    <w:rsid w:val="00ED1F16"/>
    <w:rsid w:val="00ED412A"/>
    <w:rsid w:val="00EF0199"/>
    <w:rsid w:val="00EF01EE"/>
    <w:rsid w:val="00EF0D60"/>
    <w:rsid w:val="00EF1FA5"/>
    <w:rsid w:val="00EF409F"/>
    <w:rsid w:val="00EF5224"/>
    <w:rsid w:val="00F02EAA"/>
    <w:rsid w:val="00F11D8B"/>
    <w:rsid w:val="00F154FD"/>
    <w:rsid w:val="00F22748"/>
    <w:rsid w:val="00F22F17"/>
    <w:rsid w:val="00F23DA4"/>
    <w:rsid w:val="00F26E50"/>
    <w:rsid w:val="00F32556"/>
    <w:rsid w:val="00F35C5F"/>
    <w:rsid w:val="00F41801"/>
    <w:rsid w:val="00F4185C"/>
    <w:rsid w:val="00F47CC7"/>
    <w:rsid w:val="00F52F6F"/>
    <w:rsid w:val="00F53719"/>
    <w:rsid w:val="00F57B12"/>
    <w:rsid w:val="00F61381"/>
    <w:rsid w:val="00F70F43"/>
    <w:rsid w:val="00F713A7"/>
    <w:rsid w:val="00F72430"/>
    <w:rsid w:val="00F764B3"/>
    <w:rsid w:val="00F81AC1"/>
    <w:rsid w:val="00F828C1"/>
    <w:rsid w:val="00F87315"/>
    <w:rsid w:val="00F90B7D"/>
    <w:rsid w:val="00F91CA6"/>
    <w:rsid w:val="00F9426F"/>
    <w:rsid w:val="00FA1264"/>
    <w:rsid w:val="00FB2703"/>
    <w:rsid w:val="00FB48E9"/>
    <w:rsid w:val="00FC5F58"/>
    <w:rsid w:val="00FD1D58"/>
    <w:rsid w:val="00FD327F"/>
    <w:rsid w:val="00FD335E"/>
    <w:rsid w:val="00FD5796"/>
    <w:rsid w:val="00FE5FB0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5"/>
    <o:shapelayout v:ext="edit">
      <o:idmap v:ext="edit" data="1"/>
      <o:rules v:ext="edit">
        <o:r id="V:Rule1" type="connector" idref="#_x0000_s1037"/>
        <o:r id="V:Rule2" type="connector" idref="#_x0000_s1030"/>
        <o:r id="V:Rule3" type="connector" idref="#_x0000_s1042"/>
        <o:r id="V:Rule4" type="connector" idref="#_x0000_s1035"/>
        <o:r id="V:Rule5" type="connector" idref="#_x0000_s1040"/>
      </o:rules>
    </o:shapelayout>
  </w:shapeDefaults>
  <w:decimalSymbol w:val=","/>
  <w:listSeparator w:val=";"/>
  <w14:docId w14:val="23B1438F"/>
  <w15:docId w15:val="{AE17631B-3DA3-4BD9-AF06-4A45E501A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1A67CF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1A67CF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2CC8BE-1BD4-42B3-AD22-D8D04880C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4</TotalTime>
  <Pages>5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Elvan Y.A.</cp:lastModifiedBy>
  <cp:revision>564</cp:revision>
  <cp:lastPrinted>2020-08-19T07:59:00Z</cp:lastPrinted>
  <dcterms:created xsi:type="dcterms:W3CDTF">2020-07-11T10:26:00Z</dcterms:created>
  <dcterms:modified xsi:type="dcterms:W3CDTF">2020-12-28T09:10:00Z</dcterms:modified>
</cp:coreProperties>
</file>